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38E3A" w14:textId="553A5BF4" w:rsidR="00816808" w:rsidRDefault="006B39BE" w:rsidP="00816808">
      <w:pPr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9A6B045" wp14:editId="2AC50482">
            <wp:simplePos x="0" y="0"/>
            <wp:positionH relativeFrom="column">
              <wp:posOffset>152400</wp:posOffset>
            </wp:positionH>
            <wp:positionV relativeFrom="paragraph">
              <wp:posOffset>-2508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808" w:rsidRPr="004F0867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="00816808" w:rsidRPr="004F0867">
        <w:rPr>
          <w:rFonts w:ascii="TH SarabunPSK" w:hAnsi="TH SarabunPSK" w:cs="TH SarabunPSK"/>
          <w:b/>
          <w:bCs/>
          <w:sz w:val="48"/>
          <w:szCs w:val="48"/>
        </w:rPr>
        <w:t>.</w:t>
      </w:r>
      <w:r w:rsidR="00816808"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 3 </w:t>
      </w:r>
      <w:r w:rsidR="00A0202B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2 ปีการศึกษา 256</w:t>
      </w:r>
      <w:r w:rsidR="00435065">
        <w:rPr>
          <w:rFonts w:ascii="TH SarabunPSK" w:hAnsi="TH SarabunPSK" w:cs="TH SarabunPSK"/>
          <w:b/>
          <w:bCs/>
          <w:sz w:val="40"/>
          <w:szCs w:val="40"/>
        </w:rPr>
        <w:t>5</w:t>
      </w:r>
    </w:p>
    <w:p w14:paraId="270408DC" w14:textId="77777777" w:rsidR="00816808" w:rsidRPr="00F17A5D" w:rsidRDefault="00816808" w:rsidP="00816808">
      <w:pP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 w:rsidRPr="00816808">
        <w:rPr>
          <w:rFonts w:ascii="TH SarabunPSK" w:hAnsi="TH SarabunPSK" w:cs="TH SarabunPSK"/>
          <w:b/>
          <w:bCs/>
          <w:sz w:val="40"/>
          <w:szCs w:val="40"/>
          <w:cs/>
        </w:rPr>
        <w:t>0403351</w:t>
      </w:r>
      <w:r w:rsidRPr="00816808">
        <w:rPr>
          <w:rFonts w:ascii="TH SarabunPSK" w:hAnsi="TH SarabunPSK" w:cs="TH SarabunPSK"/>
          <w:b/>
          <w:bCs/>
          <w:sz w:val="40"/>
          <w:szCs w:val="40"/>
          <w:cs/>
        </w:rPr>
        <w:tab/>
        <w:t>ความอุดมสมบูรณ์ของดิน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3(2-3-4)</w:t>
      </w:r>
      <w:r w:rsidR="00F17A5D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F17A5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 w:rsidR="00F17A5D">
        <w:rPr>
          <w:rFonts w:ascii="TH SarabunPSK" w:hAnsi="TH SarabunPSK" w:cs="TH SarabunPSK"/>
          <w:b/>
          <w:bCs/>
          <w:sz w:val="40"/>
          <w:szCs w:val="40"/>
          <w:lang w:val="en-US"/>
        </w:rPr>
        <w:t>3</w:t>
      </w:r>
    </w:p>
    <w:p w14:paraId="60D4A5D4" w14:textId="77777777" w:rsidR="00816808" w:rsidRDefault="00816808" w:rsidP="00816808">
      <w:pPr>
        <w:rPr>
          <w:rFonts w:ascii="TH SarabunPSK" w:hAnsi="TH SarabunPSK" w:cs="TH SarabunPSK"/>
          <w:b/>
          <w:bCs/>
          <w:sz w:val="32"/>
          <w:szCs w:val="32"/>
        </w:rPr>
      </w:pPr>
      <w:r w:rsidRPr="00816808">
        <w:rPr>
          <w:rFonts w:ascii="TH SarabunPSK" w:hAnsi="TH SarabunPSK" w:cs="TH SarabunPSK"/>
          <w:b/>
          <w:bCs/>
          <w:sz w:val="40"/>
          <w:szCs w:val="40"/>
        </w:rPr>
        <w:t>S</w:t>
      </w:r>
      <w:r>
        <w:rPr>
          <w:rFonts w:ascii="TH SarabunPSK" w:hAnsi="TH SarabunPSK" w:cs="TH SarabunPSK"/>
          <w:b/>
          <w:bCs/>
          <w:sz w:val="40"/>
          <w:szCs w:val="40"/>
          <w:lang w:val="en-US"/>
        </w:rPr>
        <w:t>oil Fertility</w:t>
      </w:r>
    </w:p>
    <w:p w14:paraId="58EAA1E9" w14:textId="77777777" w:rsidR="006B39BE" w:rsidRPr="004C059C" w:rsidRDefault="006B39BE" w:rsidP="0081680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3C525710" w14:textId="77777777" w:rsidR="00816808" w:rsidRDefault="00816808" w:rsidP="00816808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3DE2DE79" w14:textId="77777777" w:rsidR="00816808" w:rsidRPr="006B39BE" w:rsidRDefault="00816808" w:rsidP="00816808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16"/>
          <w:szCs w:val="16"/>
          <w:lang w:val="en-US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A86525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437DA3BF" w14:textId="77777777" w:rsidR="00816808" w:rsidRPr="00A86525" w:rsidRDefault="00816808" w:rsidP="00816808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45FF9D6B" w14:textId="77777777" w:rsidR="00816808" w:rsidRPr="00461888" w:rsidRDefault="00816808" w:rsidP="00816808">
      <w:pPr>
        <w:rPr>
          <w:rFonts w:ascii="TH SarabunPSK" w:hAnsi="TH SarabunPSK" w:cs="TH SarabunPSK"/>
          <w:sz w:val="32"/>
          <w:szCs w:val="32"/>
          <w:lang w:val="en-US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7A46F333" w14:textId="77777777" w:rsidR="00816808" w:rsidRPr="004C059C" w:rsidRDefault="00816808" w:rsidP="00816808">
      <w:pPr>
        <w:rPr>
          <w:rFonts w:ascii="TH SarabunPSK" w:hAnsi="TH SarabunPSK" w:cs="TH SarabunPSK"/>
          <w:sz w:val="32"/>
          <w:szCs w:val="32"/>
        </w:rPr>
      </w:pPr>
      <w:r w:rsidRPr="002853D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2853DC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0EECE9DC" w14:textId="77777777" w:rsidR="00816808" w:rsidRPr="004C059C" w:rsidRDefault="00816808" w:rsidP="00816808">
      <w:pPr>
        <w:rPr>
          <w:rFonts w:ascii="TH SarabunPSK" w:hAnsi="TH SarabunPSK" w:cs="TH SarabunPSK"/>
          <w:sz w:val="32"/>
          <w:szCs w:val="32"/>
          <w:lang w:val="en-US"/>
        </w:rPr>
      </w:pPr>
      <w:r w:rsidRPr="002853DC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 (ปรับปรุง พ.ศ. 2559)</w:t>
      </w:r>
    </w:p>
    <w:p w14:paraId="31D459FD" w14:textId="77777777" w:rsidR="00816808" w:rsidRPr="002853DC" w:rsidRDefault="00816808" w:rsidP="00816808">
      <w:pPr>
        <w:rPr>
          <w:rFonts w:ascii="TH SarabunPSK" w:hAnsi="TH SarabunPSK" w:cs="TH SarabunPSK"/>
          <w:b/>
          <w:bCs/>
          <w:sz w:val="32"/>
          <w:szCs w:val="32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3A8D1A2C" w14:textId="77777777" w:rsidR="00816808" w:rsidRPr="004F2F79" w:rsidRDefault="00816808" w:rsidP="0081680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Pr="004F2F79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5231ECF7" w14:textId="6607C7BA" w:rsidR="00816808" w:rsidRPr="004F2F79" w:rsidRDefault="00085A44" w:rsidP="0081680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816808" w:rsidRPr="004F2F79">
        <w:rPr>
          <w:rFonts w:ascii="TH SarabunPSK" w:hAnsi="TH SarabunPSK" w:cs="TH SarabunPSK"/>
          <w:sz w:val="32"/>
          <w:szCs w:val="32"/>
          <w:cs/>
        </w:rPr>
        <w:t>.ดร. สุขุมาล หวานแก้ว</w:t>
      </w:r>
      <w:r w:rsidR="00816808">
        <w:rPr>
          <w:rFonts w:ascii="TH SarabunPSK" w:hAnsi="TH SarabunPSK" w:cs="TH SarabunPSK" w:hint="cs"/>
          <w:sz w:val="32"/>
          <w:szCs w:val="32"/>
          <w:cs/>
        </w:rPr>
        <w:tab/>
      </w:r>
      <w:r w:rsidR="00816808">
        <w:rPr>
          <w:rFonts w:ascii="TH SarabunPSK" w:hAnsi="TH SarabunPSK" w:cs="TH SarabunPSK" w:hint="cs"/>
          <w:sz w:val="32"/>
          <w:szCs w:val="32"/>
          <w:cs/>
        </w:rPr>
        <w:tab/>
      </w:r>
      <w:r w:rsidR="00816808" w:rsidRPr="004F2F79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  <w:r w:rsidR="00816808">
        <w:rPr>
          <w:rFonts w:ascii="TH SarabunPSK" w:hAnsi="TH SarabunPSK" w:cs="TH SarabunPSK" w:hint="cs"/>
          <w:sz w:val="32"/>
          <w:szCs w:val="32"/>
          <w:cs/>
        </w:rPr>
        <w:t>ร่วม</w:t>
      </w:r>
    </w:p>
    <w:p w14:paraId="605C978B" w14:textId="0166AB3A" w:rsidR="00816808" w:rsidRDefault="00085A44" w:rsidP="0081680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816808" w:rsidRPr="004F2F79">
        <w:rPr>
          <w:rFonts w:ascii="TH SarabunPSK" w:hAnsi="TH SarabunPSK" w:cs="TH SarabunPSK"/>
          <w:sz w:val="32"/>
          <w:szCs w:val="32"/>
          <w:cs/>
        </w:rPr>
        <w:t>.ดร.ปริศนา วงค์ล้อม</w:t>
      </w:r>
      <w:r w:rsidR="00816808">
        <w:rPr>
          <w:rFonts w:ascii="TH SarabunPSK" w:hAnsi="TH SarabunPSK" w:cs="TH SarabunPSK" w:hint="cs"/>
          <w:sz w:val="32"/>
          <w:szCs w:val="32"/>
          <w:cs/>
        </w:rPr>
        <w:tab/>
      </w:r>
      <w:r w:rsidR="00816808">
        <w:rPr>
          <w:rFonts w:ascii="TH SarabunPSK" w:hAnsi="TH SarabunPSK" w:cs="TH SarabunPSK" w:hint="cs"/>
          <w:sz w:val="32"/>
          <w:szCs w:val="32"/>
          <w:cs/>
        </w:rPr>
        <w:tab/>
      </w:r>
      <w:r w:rsidR="00816808" w:rsidRPr="004F2F79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  <w:r w:rsidR="00816808">
        <w:rPr>
          <w:rFonts w:ascii="TH SarabunPSK" w:hAnsi="TH SarabunPSK" w:cs="TH SarabunPSK" w:hint="cs"/>
          <w:sz w:val="32"/>
          <w:szCs w:val="32"/>
          <w:cs/>
        </w:rPr>
        <w:t>ร่วม</w:t>
      </w:r>
    </w:p>
    <w:p w14:paraId="5B2EAB34" w14:textId="668E0C49" w:rsidR="00816808" w:rsidRPr="00244EFF" w:rsidRDefault="00816808" w:rsidP="00816808">
      <w:pP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2853DC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เวลาเรียน</w:t>
      </w:r>
      <w:r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9D7ED8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ARR</w:t>
      </w:r>
    </w:p>
    <w:p w14:paraId="286ABF76" w14:textId="5446003A" w:rsidR="00816808" w:rsidRPr="00816808" w:rsidRDefault="00816808" w:rsidP="00816808">
      <w:pP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  <w:t xml:space="preserve"> </w:t>
      </w:r>
      <w:r w:rsidRPr="00244EFF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: </w:t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ปฏิบัติการ </w:t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="009D7ED8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ARR</w:t>
      </w:r>
    </w:p>
    <w:p w14:paraId="223FD5FB" w14:textId="77777777" w:rsidR="00816808" w:rsidRDefault="00816808" w:rsidP="00816808">
      <w:pPr>
        <w:rPr>
          <w:rFonts w:ascii="TH SarabunPSK" w:hAnsi="TH SarabunPSK" w:cs="TH SarabunPSK"/>
          <w:color w:val="FF0000"/>
          <w:sz w:val="32"/>
          <w:szCs w:val="32"/>
          <w:lang w:val="en-US"/>
        </w:rPr>
      </w:pPr>
      <w:r w:rsidRPr="002853DC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val="en-US"/>
        </w:rPr>
        <w:t>ตารางสอบ</w:t>
      </w:r>
      <w:r w:rsidRPr="002853DC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val="en-US"/>
        </w:rPr>
        <w:tab/>
      </w:r>
      <w:r w:rsidRPr="00FC2934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ab/>
        <w:t xml:space="preserve"> </w:t>
      </w:r>
      <w:r w:rsidRPr="00FC2934">
        <w:rPr>
          <w:rFonts w:ascii="TH SarabunPSK" w:hAnsi="TH SarabunPSK" w:cs="TH SarabunPSK"/>
          <w:color w:val="FF0000"/>
          <w:sz w:val="32"/>
          <w:szCs w:val="32"/>
          <w:lang w:val="en-US"/>
        </w:rPr>
        <w:t xml:space="preserve">: </w:t>
      </w:r>
      <w:r w:rsidRPr="00FC2934"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สอบกลางภาค</w:t>
      </w:r>
      <w:r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 xml:space="preserve"> </w:t>
      </w:r>
    </w:p>
    <w:p w14:paraId="0600B5EF" w14:textId="77777777" w:rsidR="00816808" w:rsidRDefault="00816808" w:rsidP="00816808">
      <w:pPr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/>
          <w:color w:val="FF0000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color w:val="FF0000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color w:val="FF0000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color w:val="FF0000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 w:hint="cs"/>
          <w:color w:val="FF0000"/>
          <w:sz w:val="32"/>
          <w:szCs w:val="32"/>
          <w:cs/>
          <w:lang w:val="en-US"/>
        </w:rPr>
        <w:t>ปลายภาค</w:t>
      </w:r>
    </w:p>
    <w:p w14:paraId="64504AB1" w14:textId="77777777" w:rsidR="00816808" w:rsidRPr="002853DC" w:rsidRDefault="00816808" w:rsidP="00816808">
      <w:pPr>
        <w:rPr>
          <w:rFonts w:ascii="TH SarabunPSK" w:hAnsi="TH SarabunPSK" w:cs="TH SarabunPSK"/>
          <w:b/>
          <w:bCs/>
          <w:sz w:val="32"/>
          <w:szCs w:val="32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774E6354" w14:textId="77777777" w:rsidR="00816808" w:rsidRDefault="00816808" w:rsidP="00816808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260E45">
        <w:rPr>
          <w:rFonts w:ascii="TH SarabunPSK" w:hAnsi="TH SarabunPSK" w:cs="TH SarabunPSK"/>
          <w:sz w:val="32"/>
          <w:szCs w:val="32"/>
        </w:rPr>
        <w:t xml:space="preserve">30 </w:t>
      </w:r>
      <w:r w:rsidRPr="00260E45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15459776" w14:textId="77777777" w:rsidR="00816808" w:rsidRDefault="00816808" w:rsidP="00816808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ไม่มี</w:t>
      </w:r>
    </w:p>
    <w:p w14:paraId="29D04CC8" w14:textId="77777777" w:rsidR="00816808" w:rsidRDefault="00816808" w:rsidP="00816808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45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371E5000" w14:textId="77777777" w:rsidR="00816808" w:rsidRPr="00260E45" w:rsidRDefault="00816808" w:rsidP="00816808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90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20EFE472" w14:textId="77777777" w:rsidR="00816808" w:rsidRPr="002853DC" w:rsidRDefault="00816808" w:rsidP="00816808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2E1BB817" w14:textId="77777777" w:rsidR="00816808" w:rsidRPr="009536DC" w:rsidRDefault="00816808" w:rsidP="00816808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7872198D" w14:textId="77777777" w:rsidR="00816808" w:rsidRDefault="00816808" w:rsidP="00816808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4C4B3633" w14:textId="77777777" w:rsidR="00816808" w:rsidRPr="00260E45" w:rsidRDefault="00816808" w:rsidP="00816808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>
        <w:rPr>
          <w:rFonts w:ascii="TH SarabunPSK" w:hAnsi="TH SarabunPSK" w:cs="TH SarabunPSK"/>
          <w:sz w:val="32"/>
          <w:szCs w:val="32"/>
          <w:lang w:val="en-US"/>
        </w:rPr>
        <w:t>0819655583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7C6B25A7" w14:textId="730363AE" w:rsidR="00816808" w:rsidRPr="00260E45" w:rsidRDefault="00816808" w:rsidP="00816808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2.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E94386">
        <w:rPr>
          <w:rFonts w:ascii="TH SarabunPSK" w:hAnsi="TH SarabunPSK" w:cs="TH SarabunPSK" w:hint="cs"/>
          <w:sz w:val="32"/>
          <w:szCs w:val="32"/>
          <w:cs/>
          <w:lang w:val="en-US"/>
        </w:rPr>
        <w:t>ผศ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.ดร. สุขุมาล หวานแก้ว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เบอร์โทร </w:t>
      </w:r>
      <w:r>
        <w:rPr>
          <w:rFonts w:ascii="TH SarabunPSK" w:hAnsi="TH SarabunPSK" w:cs="TH SarabunPSK"/>
          <w:sz w:val="32"/>
          <w:szCs w:val="32"/>
          <w:lang w:val="en-US"/>
        </w:rPr>
        <w:t>0897402858</w:t>
      </w:r>
    </w:p>
    <w:p w14:paraId="359083C9" w14:textId="36CE80F2" w:rsidR="00816808" w:rsidRPr="00260E45" w:rsidRDefault="00816808" w:rsidP="00816808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3.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E94386">
        <w:rPr>
          <w:rFonts w:ascii="TH SarabunPSK" w:hAnsi="TH SarabunPSK" w:cs="TH SarabunPSK" w:hint="cs"/>
          <w:sz w:val="32"/>
          <w:szCs w:val="32"/>
          <w:cs/>
          <w:lang w:val="en-US"/>
        </w:rPr>
        <w:t>ผศ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.ดร.ปริศนา วงค์ล้อม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เบอร์โทร </w:t>
      </w:r>
      <w:r>
        <w:rPr>
          <w:rFonts w:ascii="TH SarabunPSK" w:hAnsi="TH SarabunPSK" w:cs="TH SarabunPSK"/>
          <w:sz w:val="32"/>
          <w:szCs w:val="32"/>
          <w:lang w:val="en-US"/>
        </w:rPr>
        <w:t>0869581911</w:t>
      </w:r>
    </w:p>
    <w:p w14:paraId="041C8346" w14:textId="77777777" w:rsidR="00816808" w:rsidRDefault="00816808" w:rsidP="00816808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54E4D252" w14:textId="77777777" w:rsidR="00816808" w:rsidRPr="004F2F79" w:rsidRDefault="00816808" w:rsidP="00816808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69656EF9" w14:textId="77777777" w:rsidR="00816808" w:rsidRPr="00816808" w:rsidRDefault="00816808" w:rsidP="00816808">
      <w:pPr>
        <w:rPr>
          <w:rFonts w:ascii="TH SarabunPSK" w:hAnsi="TH SarabunPSK" w:cs="TH SarabunPSK"/>
          <w:sz w:val="32"/>
          <w:szCs w:val="32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816808">
        <w:rPr>
          <w:rFonts w:ascii="TH SarabunPSK" w:hAnsi="TH SarabunPSK" w:cs="TH SarabunPSK"/>
          <w:sz w:val="32"/>
          <w:szCs w:val="32"/>
          <w:cs/>
        </w:rPr>
        <w:t>0403251 วิชาปฐพีวิทยาเบื้องต้น</w:t>
      </w:r>
    </w:p>
    <w:p w14:paraId="735F48D4" w14:textId="77777777" w:rsidR="00D22551" w:rsidRDefault="00816808" w:rsidP="00816808">
      <w:pPr>
        <w:rPr>
          <w:rFonts w:ascii="TH SarabunPSK" w:hAnsi="TH SarabunPSK" w:cs="TH SarabunPSK"/>
          <w:sz w:val="32"/>
          <w:szCs w:val="32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  <w:t xml:space="preserve"> :  </w:t>
      </w:r>
      <w:r w:rsidRPr="00816808">
        <w:rPr>
          <w:rFonts w:ascii="TH SarabunPSK" w:hAnsi="TH SarabunPSK" w:cs="TH SarabunPSK"/>
          <w:sz w:val="32"/>
          <w:szCs w:val="32"/>
          <w:cs/>
        </w:rPr>
        <w:t>ความส</w:t>
      </w:r>
      <w:r w:rsidR="006B39BE">
        <w:rPr>
          <w:rFonts w:ascii="TH SarabunPSK" w:hAnsi="TH SarabunPSK" w:cs="TH SarabunPSK" w:hint="cs"/>
          <w:sz w:val="32"/>
          <w:szCs w:val="32"/>
          <w:cs/>
        </w:rPr>
        <w:t>ำ</w:t>
      </w:r>
      <w:r w:rsidRPr="00816808">
        <w:rPr>
          <w:rFonts w:ascii="TH SarabunPSK" w:hAnsi="TH SarabunPSK" w:cs="TH SarabunPSK"/>
          <w:sz w:val="32"/>
          <w:szCs w:val="32"/>
          <w:cs/>
        </w:rPr>
        <w:t>คัญของธาตุอาหารพืชปัจจัยที่ควบคุมความเป็นประโยชน์ของธาตุอาหารพืชในดินการประเมินความอุดมสมบูรณ์ของดินและการปรับปรุงดิน ปุ๋ยเคมี ปุ๋ยอินทรีย์ และปุ๋ยชีวภาพ การประเมิน</w:t>
      </w:r>
      <w:r w:rsidRPr="00816808">
        <w:rPr>
          <w:rFonts w:ascii="TH SarabunPSK" w:hAnsi="TH SarabunPSK" w:cs="TH SarabunPSK"/>
          <w:sz w:val="32"/>
          <w:szCs w:val="32"/>
          <w:cs/>
        </w:rPr>
        <w:lastRenderedPageBreak/>
        <w:t>ความต้องการปุ๋ยและการใช้ปุ๋ย กรณีตัวอย่างปัญหาความสมบูรณ์ของดินในประเทศไทยและการแก้ปัญหา และฝึกปฏิบัติในห้องปฏิบัติการและแปลงสาธิต</w:t>
      </w:r>
    </w:p>
    <w:p w14:paraId="2979EF51" w14:textId="77777777" w:rsidR="00921288" w:rsidRPr="002853DC" w:rsidRDefault="00921288" w:rsidP="00816808">
      <w:pPr>
        <w:rPr>
          <w:rFonts w:ascii="TH SarabunPSK" w:hAnsi="TH SarabunPSK" w:cs="TH SarabunPSK"/>
          <w:b/>
          <w:bCs/>
          <w:sz w:val="32"/>
          <w:szCs w:val="32"/>
        </w:rPr>
      </w:pPr>
      <w:r w:rsidRPr="002853DC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:</w:t>
      </w:r>
    </w:p>
    <w:p w14:paraId="45DECB78" w14:textId="77777777" w:rsidR="007A14BC" w:rsidRPr="004D5DBE" w:rsidRDefault="007A14BC" w:rsidP="0097378C">
      <w:p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4D5DBE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1</w:t>
      </w:r>
      <w:r w:rsidRPr="004D5DBE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 xml:space="preserve">ด้านคุณธรรม </w:t>
      </w:r>
      <w:r w:rsidRPr="004D5DBE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จริยธรรม</w:t>
      </w:r>
    </w:p>
    <w:p w14:paraId="0F309AA8" w14:textId="77777777" w:rsidR="00921288" w:rsidRPr="0097378C" w:rsidRDefault="00921288" w:rsidP="00921288">
      <w:pPr>
        <w:pStyle w:val="ListParagrap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ELO3</w:t>
      </w:r>
      <w:r w:rsidR="007354E6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A) </w:t>
      </w:r>
      <w:r w:rsidRPr="0097378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r w:rsidRPr="0097378C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A1"/>
      </w:r>
      <w:r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1.1)</w:t>
      </w:r>
    </w:p>
    <w:p w14:paraId="56A9CD43" w14:textId="77777777" w:rsidR="00921288" w:rsidRPr="00D2638E" w:rsidRDefault="00921288" w:rsidP="00921288">
      <w:pPr>
        <w:pStyle w:val="ListParagraph"/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1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รับผิดชอบต่อตนเองและต่อสังคม</w:t>
      </w:r>
    </w:p>
    <w:p w14:paraId="4B345FF3" w14:textId="77777777" w:rsidR="007A14BC" w:rsidRPr="0097378C" w:rsidRDefault="007A14BC" w:rsidP="0097378C">
      <w:pPr>
        <w:rPr>
          <w:rFonts w:ascii="TH SarabunPSK" w:hAnsi="TH SarabunPSK" w:cs="TH SarabunPSK"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TQF2: </w:t>
      </w:r>
      <w:r w:rsidRPr="0097378C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</w:t>
      </w:r>
      <w:r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ความรู้</w:t>
      </w:r>
    </w:p>
    <w:p w14:paraId="3351DA99" w14:textId="77777777" w:rsidR="00921288" w:rsidRPr="0097378C" w:rsidRDefault="00921288" w:rsidP="00921288">
      <w:pPr>
        <w:pStyle w:val="ListParagraph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ELO1</w:t>
      </w:r>
      <w:r w:rsidR="007354E6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 xml:space="preserve"> (U) </w:t>
      </w:r>
      <w:r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en-US"/>
        </w:rPr>
        <w:t xml:space="preserve">สามารถอธิบายทฤษฏีทางด้านพืชศาสตร์และศาสตร์ที่เกี่ยวข้อง </w:t>
      </w:r>
      <w:r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>(</w:t>
      </w:r>
      <w:r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val="en-US"/>
        </w:rPr>
        <w:sym w:font="Wingdings" w:char="F06C"/>
      </w:r>
      <w:r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>)</w:t>
      </w:r>
      <w:r w:rsidR="00EB7B7C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 xml:space="preserve"> (2.1)</w:t>
      </w:r>
    </w:p>
    <w:p w14:paraId="663BF9F2" w14:textId="77777777" w:rsidR="00C46F1E" w:rsidRPr="00D2638E" w:rsidRDefault="00C46F1E" w:rsidP="00C46F1E">
      <w:pPr>
        <w:pStyle w:val="ListParagraph"/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</w:t>
      </w:r>
      <w:r w:rsid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2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ระบุ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บทบาทของดิน ปุ๋ย และน้ำ และปัจจัยควบคุมการเจริญเติบโตของพืช</w:t>
      </w:r>
    </w:p>
    <w:p w14:paraId="25F09501" w14:textId="77777777" w:rsidR="00C46F1E" w:rsidRDefault="00C46F1E" w:rsidP="00C46F1E">
      <w:pPr>
        <w:pStyle w:val="ListParagraph"/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</w:r>
      <w:r w:rsid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</w:t>
      </w:r>
      <w:r w:rsid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3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ประเมินความอุดมสมบูรณ์</w:t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 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เตรียมดิน</w:t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 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ปรับปรุงดิน</w:t>
      </w:r>
    </w:p>
    <w:p w14:paraId="199103E8" w14:textId="77777777" w:rsidR="00D2638E" w:rsidRDefault="00D2638E" w:rsidP="00D2638E">
      <w:pPr>
        <w:ind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4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อธิบาย</w:t>
      </w:r>
      <w:r w:rsidRPr="00D2638E">
        <w:rPr>
          <w:rFonts w:ascii="TH SarabunPSK" w:hAnsi="TH SarabunPSK" w:cs="TH SarabunPSK"/>
          <w:sz w:val="32"/>
          <w:szCs w:val="32"/>
          <w:cs/>
          <w:lang w:val="en-US"/>
        </w:rPr>
        <w:t xml:space="preserve">ปุ๋ยเคมี ปุ๋ยอินทรีย์ และปุ๋ยชีวภาพ </w:t>
      </w:r>
      <w:r w:rsidRPr="00C46F1E">
        <w:rPr>
          <w:rFonts w:ascii="TH SarabunPSK" w:hAnsi="TH SarabunPSK" w:cs="TH SarabunPSK"/>
          <w:sz w:val="32"/>
          <w:szCs w:val="32"/>
          <w:cs/>
          <w:lang w:val="en-US"/>
        </w:rPr>
        <w:t>หลักการและวิธีการใช้ปุ๋ย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C46F1E">
        <w:rPr>
          <w:rFonts w:ascii="TH SarabunPSK" w:hAnsi="TH SarabunPSK" w:cs="TH SarabunPSK"/>
          <w:sz w:val="32"/>
          <w:szCs w:val="32"/>
          <w:cs/>
          <w:lang w:val="en-US"/>
        </w:rPr>
        <w:t>และผลตกค้าง</w:t>
      </w:r>
    </w:p>
    <w:p w14:paraId="6B4FAC20" w14:textId="77777777" w:rsidR="00921288" w:rsidRPr="0097378C" w:rsidRDefault="00921288" w:rsidP="00921288">
      <w:pPr>
        <w:ind w:firstLine="720"/>
        <w:jc w:val="both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ELO2</w:t>
      </w:r>
      <w:r w:rsidR="007354E6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 xml:space="preserve"> (U) </w:t>
      </w:r>
      <w:r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  <w:lang w:val="en-US"/>
        </w:rPr>
        <w:t xml:space="preserve">สามารถปฏิบัติงานเทคนิคทางด้านพืชศาสตร์และศาสตร์ที่เกี่ยวข้อง </w:t>
      </w:r>
      <w:r w:rsidR="00C46F1E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(</w:t>
      </w:r>
      <w:r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lang w:val="en-US"/>
        </w:rPr>
        <w:sym w:font="Wingdings" w:char="F06C"/>
      </w:r>
      <w:r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>)</w:t>
      </w:r>
      <w:r w:rsidR="00EB7B7C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>(</w:t>
      </w:r>
      <w:r w:rsidR="00EB7B7C" w:rsidRPr="0097378C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2.2)</w:t>
      </w:r>
    </w:p>
    <w:p w14:paraId="6A8B4773" w14:textId="77777777" w:rsidR="00D2638E" w:rsidRDefault="00C46F1E" w:rsidP="00921288">
      <w:pPr>
        <w:ind w:firstLine="720"/>
        <w:jc w:val="both"/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</w:pP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</w:t>
      </w:r>
      <w:r w:rsid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4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="00D2638E"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</w:t>
      </w:r>
      <w:r w:rsid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ปฏิบัติการ</w:t>
      </w:r>
      <w:r w:rsidR="00D2638E"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ประเมิน</w:t>
      </w:r>
      <w:r w:rsid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ธาตุอาหารในดิน และสารตกค้างในดิน</w:t>
      </w:r>
    </w:p>
    <w:p w14:paraId="7C41027B" w14:textId="77777777" w:rsidR="00921288" w:rsidRDefault="00D2638E" w:rsidP="00D2638E">
      <w:pPr>
        <w:ind w:left="720"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CLO5</w:t>
      </w:r>
      <w: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สามารถ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ปฏิบัติการ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ประเมินความอุดมสมบูรณ์</w:t>
      </w:r>
      <w:r w:rsidRPr="00D2638E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และ</w:t>
      </w:r>
      <w:r w:rsidRPr="00D2638E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การปรับปรุงดิน</w:t>
      </w:r>
    </w:p>
    <w:p w14:paraId="6509249D" w14:textId="77777777" w:rsidR="007A14BC" w:rsidRDefault="007A14BC" w:rsidP="0097378C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3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7A14B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2ACE85A9" w14:textId="77777777" w:rsidR="00921288" w:rsidRPr="0097378C" w:rsidRDefault="00921288" w:rsidP="00921288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 w:rsidR="007A14B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4</w:t>
      </w:r>
      <w:r w:rsidR="007354E6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A) </w:t>
      </w:r>
      <w:r w:rsidRPr="0097378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สังคม</w:t>
      </w: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r w:rsidRPr="0097378C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3.1)</w:t>
      </w:r>
    </w:p>
    <w:p w14:paraId="4FEA6A14" w14:textId="77777777" w:rsidR="00D2638E" w:rsidRDefault="00D2638E" w:rsidP="00D2638E">
      <w:pPr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6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ประยุกต์ความรู้</w:t>
      </w:r>
      <w:r w:rsidRPr="00816808">
        <w:rPr>
          <w:rFonts w:ascii="TH SarabunPSK" w:hAnsi="TH SarabunPSK" w:cs="TH SarabunPSK"/>
          <w:sz w:val="32"/>
          <w:szCs w:val="32"/>
          <w:cs/>
        </w:rPr>
        <w:t>กรณีตัวอย่างปัญหาความสมบูรณ์ของดินในประเทศไทยและการแก้ปัญหา</w:t>
      </w:r>
    </w:p>
    <w:p w14:paraId="6EF45841" w14:textId="77777777" w:rsidR="007A14BC" w:rsidRDefault="007A14BC" w:rsidP="0097378C">
      <w:pPr>
        <w:rPr>
          <w:rFonts w:ascii="TH SarabunPSK" w:hAnsi="TH SarabunPSK" w:cs="TH SarabunPSK"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5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: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7A14B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ด้านทักษะการวิเคราะห์เชิงตัวเลข การสื่อสารและการใช้เทคโนโลยี</w:t>
      </w:r>
    </w:p>
    <w:p w14:paraId="2EEAB165" w14:textId="77777777" w:rsidR="00921288" w:rsidRPr="0097378C" w:rsidRDefault="00921288" w:rsidP="00921288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ELO 8</w:t>
      </w:r>
      <w:r w:rsidR="007354E6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E) </w:t>
      </w:r>
      <w:r w:rsidRPr="0097378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สามารถค้นคว้าและติดตามข้อมูลวิชาการด้านพืชศาสตร์ในปัจจุบัน เพื่อน</w:t>
      </w:r>
      <w:r w:rsidR="00D2638E"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ำ</w:t>
      </w:r>
      <w:r w:rsidRPr="0097378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ไปเรียบเรียงและเขียนงานทางวิชาการ พร้อมทั้งสื่อสารในระดับสากล</w:t>
      </w:r>
      <w:r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r w:rsidRPr="0097378C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EB7B7C" w:rsidRPr="0097378C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EB7B7C" w:rsidRPr="0097378C">
        <w:rPr>
          <w:rFonts w:ascii="TH SarabunPSK" w:hAnsi="TH SarabunPSK" w:cs="TH SarabunPSK"/>
          <w:b/>
          <w:bCs/>
          <w:sz w:val="32"/>
          <w:szCs w:val="32"/>
          <w:lang w:val="en-US"/>
        </w:rPr>
        <w:t>5.2)</w:t>
      </w:r>
    </w:p>
    <w:p w14:paraId="7CA44C39" w14:textId="77777777" w:rsidR="00D2638E" w:rsidRDefault="00D2638E" w:rsidP="00D2638E">
      <w:pPr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7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เขียนรายงาน</w:t>
      </w:r>
      <w:r w:rsidRPr="00921288">
        <w:rPr>
          <w:rFonts w:ascii="TH SarabunPSK" w:hAnsi="TH SarabunPSK" w:cs="TH SarabunPSK"/>
          <w:sz w:val="32"/>
          <w:szCs w:val="32"/>
          <w:cs/>
          <w:lang w:val="en-US"/>
        </w:rPr>
        <w:t>วิชาการ</w:t>
      </w:r>
      <w:r w:rsidRPr="00816808">
        <w:rPr>
          <w:rFonts w:ascii="TH SarabunPSK" w:hAnsi="TH SarabunPSK" w:cs="TH SarabunPSK"/>
          <w:sz w:val="32"/>
          <w:szCs w:val="32"/>
          <w:cs/>
        </w:rPr>
        <w:t>ปัญหาความสมบูรณ์ของดินและการแก้ปัญหา</w:t>
      </w:r>
    </w:p>
    <w:p w14:paraId="460D336C" w14:textId="77777777" w:rsidR="00921288" w:rsidRDefault="00921288" w:rsidP="00816808">
      <w:pPr>
        <w:rPr>
          <w:rFonts w:ascii="TH SarabunPSK" w:hAnsi="TH SarabunPSK" w:cs="TH SarabunPSK"/>
          <w:sz w:val="32"/>
          <w:szCs w:val="32"/>
        </w:rPr>
      </w:pPr>
    </w:p>
    <w:p w14:paraId="037A94DF" w14:textId="77777777" w:rsidR="006B39BE" w:rsidRDefault="006B39BE" w:rsidP="00114966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10ADF24D" w14:textId="77777777" w:rsidR="00114966" w:rsidRPr="00530B2A" w:rsidRDefault="00114966" w:rsidP="00114966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0"/>
        <w:gridCol w:w="2549"/>
        <w:gridCol w:w="1542"/>
        <w:gridCol w:w="1632"/>
      </w:tblGrid>
      <w:tr w:rsidR="00114966" w:rsidRPr="002C60C9" w14:paraId="5AE993FC" w14:textId="77777777" w:rsidTr="00DD49E8">
        <w:trPr>
          <w:tblHeader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52BCA" w14:textId="77777777" w:rsidR="00114966" w:rsidRPr="002C60C9" w:rsidRDefault="00114966" w:rsidP="00EF09F6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DF0F3" w14:textId="77777777" w:rsidR="00114966" w:rsidRPr="002C60C9" w:rsidRDefault="00114966" w:rsidP="00EF09F6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16AD3" w14:textId="77777777" w:rsidR="00114966" w:rsidRPr="002C60C9" w:rsidRDefault="00114966" w:rsidP="00EF09F6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C049B" w14:textId="77777777" w:rsidR="00114966" w:rsidRPr="002C60C9" w:rsidRDefault="00114966" w:rsidP="00EF09F6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114966" w14:paraId="05CC7E46" w14:textId="77777777" w:rsidTr="00EF09F6">
        <w:tc>
          <w:tcPr>
            <w:tcW w:w="96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171E" w14:textId="77777777" w:rsidR="00114966" w:rsidRPr="004D5DBE" w:rsidRDefault="00114966" w:rsidP="00EF09F6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="002853D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1</w:t>
            </w: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คุณธรรม  จริยธรรม</w:t>
            </w:r>
          </w:p>
          <w:p w14:paraId="0286BB4F" w14:textId="77777777" w:rsidR="00114966" w:rsidRPr="008C3090" w:rsidRDefault="00114966" w:rsidP="00E3767B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3</w:t>
            </w:r>
            <w:r w:rsidR="00E3767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(A) </w:t>
            </w: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A1"/>
            </w:r>
            <w:r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(1.1)</w:t>
            </w:r>
          </w:p>
        </w:tc>
      </w:tr>
      <w:tr w:rsidR="00114966" w14:paraId="1B49D6B3" w14:textId="77777777" w:rsidTr="00DD49E8"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FC3B" w14:textId="77777777" w:rsidR="00114966" w:rsidRDefault="00114966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1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รับผิดชอบต่อตนเองและต่อสังคม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21C3" w14:textId="77777777" w:rsidR="00114966" w:rsidRPr="00E725F7" w:rsidRDefault="00114966" w:rsidP="00EF09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อธิบายโดยการยกตัวอย่าง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52B98" w14:textId="77777777" w:rsidR="00114966" w:rsidRDefault="00114966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17C0" w14:textId="77777777" w:rsidR="00114966" w:rsidRPr="006B39BE" w:rsidRDefault="006B39BE" w:rsidP="00EF09F6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  <w:lang w:val="en-US"/>
              </w:rPr>
              <w:t>-</w:t>
            </w:r>
          </w:p>
        </w:tc>
      </w:tr>
      <w:tr w:rsidR="00114966" w14:paraId="1D100794" w14:textId="77777777" w:rsidTr="00DD49E8">
        <w:trPr>
          <w:trHeight w:val="77"/>
        </w:trPr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E6279" w14:textId="77777777" w:rsidR="00114966" w:rsidRPr="008F107A" w:rsidRDefault="00114966" w:rsidP="00EF09F6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="002853DC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2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ความรู้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A6CD" w14:textId="77777777" w:rsidR="00114966" w:rsidRPr="008F107A" w:rsidRDefault="00114966" w:rsidP="00EF09F6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114966" w14:paraId="1F25B14E" w14:textId="77777777" w:rsidTr="00DD49E8">
        <w:trPr>
          <w:trHeight w:val="207"/>
        </w:trPr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6B0C" w14:textId="77777777" w:rsidR="00114966" w:rsidRPr="006B39BE" w:rsidRDefault="00114966" w:rsidP="00E3767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lastRenderedPageBreak/>
              <w:t>ELO1</w:t>
            </w:r>
            <w:r w:rsidR="00E3767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U) 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สามารถอธิบายทฤษฏีทางด้านพืชศาสตร์และศาสตร์ที่เกี่ยวข้อง 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(2.1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A5A45" w14:textId="77777777" w:rsidR="00114966" w:rsidRPr="008F107A" w:rsidRDefault="00114966" w:rsidP="00114966">
            <w:pPr>
              <w:spacing w:after="160" w:line="259" w:lineRule="auto"/>
              <w:jc w:val="center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/>
                <w:sz w:val="32"/>
                <w:szCs w:val="32"/>
                <w:cs/>
              </w:rPr>
              <w:t>3</w:t>
            </w:r>
            <w:r w:rsidRPr="008F107A"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  <w:t>0%</w:t>
            </w:r>
          </w:p>
        </w:tc>
      </w:tr>
      <w:tr w:rsidR="00114966" w:rsidRPr="00634259" w14:paraId="6F562176" w14:textId="77777777" w:rsidTr="00DD49E8">
        <w:trPr>
          <w:trHeight w:val="200"/>
        </w:trPr>
        <w:tc>
          <w:tcPr>
            <w:tcW w:w="39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0FC592" w14:textId="77777777" w:rsidR="00114966" w:rsidRDefault="006B3723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2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ระบุ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บทบาทของดิน ปุ๋ย และน้ำ และปัจจัยควบคุมการเจริญเติบโตของพืช</w:t>
            </w:r>
          </w:p>
        </w:tc>
        <w:tc>
          <w:tcPr>
            <w:tcW w:w="254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1B2969" w14:textId="77777777" w:rsidR="00114966" w:rsidRPr="008B030E" w:rsidRDefault="00927E4A" w:rsidP="008B030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083E6" w14:textId="77777777" w:rsidR="00DD49E8" w:rsidRPr="00634259" w:rsidRDefault="00DD49E8" w:rsidP="00DD49E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F7FB" w14:textId="77777777" w:rsidR="00114966" w:rsidRPr="008C3090" w:rsidRDefault="006B39BE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%</w:t>
            </w:r>
          </w:p>
        </w:tc>
      </w:tr>
      <w:tr w:rsidR="00DD49E8" w:rsidRPr="00634259" w14:paraId="1EB7C011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E9E6E" w14:textId="77777777" w:rsidR="00DD49E8" w:rsidRDefault="00DD49E8" w:rsidP="006B3723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3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ะเมินความอุดมสมบูรณ์</w:t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 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เตรียมดิน</w:t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 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ับปรุงดิน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20D7D3" w14:textId="77777777" w:rsidR="00DD49E8" w:rsidRPr="008B030E" w:rsidRDefault="00DD49E8" w:rsidP="00927E4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88C8" w14:textId="77777777" w:rsidR="00DD49E8" w:rsidRDefault="00DD49E8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 %</w:t>
            </w:r>
          </w:p>
          <w:p w14:paraId="3D000CF0" w14:textId="77777777" w:rsidR="00DD49E8" w:rsidRPr="00634259" w:rsidRDefault="00DD49E8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3A70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%</w:t>
            </w:r>
          </w:p>
        </w:tc>
      </w:tr>
      <w:tr w:rsidR="00DD49E8" w:rsidRPr="00634259" w14:paraId="570FF137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501CCD" w14:textId="77777777" w:rsidR="00DD49E8" w:rsidRDefault="00DD49E8" w:rsidP="006B39B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4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อธิบาย</w:t>
            </w:r>
            <w:r w:rsidRPr="00D2638E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ปุ๋ยเคมี ปุ๋ยอินทรีย์ และปุ๋ยชีวภาพ </w:t>
            </w:r>
            <w:r w:rsidRPr="00C46F1E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หลักการและวิธีการใช้ปุ๋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 w:rsidRPr="00C46F1E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และผลตกค้าง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6DA908" w14:textId="77777777" w:rsidR="00DD49E8" w:rsidRPr="008B030E" w:rsidRDefault="00DD49E8" w:rsidP="00927E4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7977" w14:textId="77777777" w:rsidR="00DD49E8" w:rsidRDefault="00DD49E8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 %</w:t>
            </w:r>
          </w:p>
          <w:p w14:paraId="171290BE" w14:textId="77777777" w:rsidR="00DD49E8" w:rsidRPr="00634259" w:rsidRDefault="00DD49E8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7994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%</w:t>
            </w:r>
          </w:p>
        </w:tc>
      </w:tr>
      <w:tr w:rsidR="00DD49E8" w:rsidRPr="00114966" w14:paraId="0947A3D0" w14:textId="77777777" w:rsidTr="00DD49E8">
        <w:trPr>
          <w:trHeight w:val="77"/>
        </w:trPr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5ABA4" w14:textId="77777777" w:rsidR="00DD49E8" w:rsidRPr="00114966" w:rsidRDefault="00DD49E8" w:rsidP="00E3767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11496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ELO2</w:t>
            </w:r>
            <w:r w:rsidR="00E3767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(U) </w:t>
            </w:r>
            <w:r w:rsidRPr="0011496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 xml:space="preserve">สามารถปฏิบัติงานเทคนิคทางด้านพืชศาสตร์และศาสตร์ที่เกี่ยวข้อง </w:t>
            </w:r>
            <w:r w:rsidRPr="0011496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(</w:t>
            </w:r>
            <w:r w:rsidRPr="00114966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lang w:val="en-US"/>
              </w:rPr>
              <w:sym w:font="Wingdings" w:char="F06C"/>
            </w:r>
            <w:r w:rsidRPr="00114966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)</w:t>
            </w:r>
            <w:r w:rsidRPr="0011496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 </w:t>
            </w:r>
            <w:r w:rsidRPr="00114966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(</w:t>
            </w:r>
            <w:r w:rsidRPr="00114966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>2.2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67232" w14:textId="77777777" w:rsidR="00DD49E8" w:rsidRPr="00114966" w:rsidRDefault="00DD49E8" w:rsidP="00EF09F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</w:tr>
      <w:tr w:rsidR="00DD49E8" w:rsidRPr="00634259" w14:paraId="41870E59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40628" w14:textId="77777777" w:rsidR="00DD49E8" w:rsidRPr="006B39BE" w:rsidRDefault="00DD49E8" w:rsidP="006B39BE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5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ปฏิบัติการ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ะเมิน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ธาตุอาหารในดิน และสารตกค้างในดิน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CEAB9" w14:textId="77777777" w:rsidR="00DD49E8" w:rsidRDefault="00DD49E8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  <w:p w14:paraId="55D58BE7" w14:textId="77777777" w:rsidR="008B030E" w:rsidRPr="008B030E" w:rsidRDefault="008B030E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0ECE" w14:textId="77777777" w:rsidR="00DD49E8" w:rsidRDefault="00DD49E8" w:rsidP="003579D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ปฏิบัติการ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</w:t>
            </w:r>
            <w:r w:rsidR="003579DC">
              <w:rPr>
                <w:rFonts w:ascii="TH SarabunPSK" w:hAnsi="TH SarabunPSK" w:cs="TH SarabunPSK"/>
                <w:sz w:val="32"/>
                <w:szCs w:val="32"/>
                <w:lang w:val="en-US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  <w:p w14:paraId="4BF5F8A2" w14:textId="77777777" w:rsidR="003579DC" w:rsidRPr="00634259" w:rsidRDefault="003579DC" w:rsidP="003579D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นำเสนอราย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04C2C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DD49E8" w:rsidRPr="00634259" w14:paraId="2E3BB387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E486A" w14:textId="77777777" w:rsidR="00DD49E8" w:rsidRPr="006B39BE" w:rsidRDefault="00DD49E8" w:rsidP="001E1AF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สามารถ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ปฏิบัติการ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ะเมินความอุดมสมบูรณ์</w:t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และ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ับปรุงดิน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D13C6" w14:textId="77777777" w:rsidR="00DD49E8" w:rsidRDefault="00DD49E8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  <w:p w14:paraId="009C8A25" w14:textId="77777777" w:rsidR="008B030E" w:rsidRPr="008B030E" w:rsidRDefault="008B030E" w:rsidP="008B030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609F" w14:textId="77777777" w:rsidR="00DD49E8" w:rsidRDefault="00DD49E8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ปฏิบัติการ </w:t>
            </w:r>
            <w:r w:rsidR="003579DC">
              <w:rPr>
                <w:rFonts w:ascii="TH SarabunPSK" w:hAnsi="TH SarabunPSK" w:cs="TH SarabunPSK"/>
                <w:sz w:val="32"/>
                <w:szCs w:val="32"/>
                <w:lang w:val="en-US"/>
              </w:rPr>
              <w:t>1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  <w:p w14:paraId="28C36990" w14:textId="77777777" w:rsidR="003579DC" w:rsidRPr="00634259" w:rsidRDefault="003579DC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8852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%</w:t>
            </w:r>
          </w:p>
        </w:tc>
      </w:tr>
      <w:tr w:rsidR="00DD49E8" w:rsidRPr="00634259" w14:paraId="497B0C6B" w14:textId="77777777" w:rsidTr="00DD49E8">
        <w:trPr>
          <w:trHeight w:val="639"/>
        </w:trPr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1C55" w14:textId="77777777" w:rsidR="002853DC" w:rsidRDefault="002853DC" w:rsidP="002853DC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3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7A14B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ด้านทักษะทางปัญญา</w:t>
            </w:r>
          </w:p>
          <w:p w14:paraId="4C42BDFF" w14:textId="77777777" w:rsidR="00DD49E8" w:rsidRPr="00634259" w:rsidRDefault="00E3767B" w:rsidP="00E3767B">
            <w:pPr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ELO4 (A) </w:t>
            </w:r>
            <w:r w:rsidR="00DD49E8"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="00DD49E8"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="00DD49E8"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="00DD49E8"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DD49E8"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00DD49E8"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DD49E8"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1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FC6AA" w14:textId="77777777" w:rsidR="002853DC" w:rsidRDefault="002853DC" w:rsidP="00EF09F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3BF5383B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%</w:t>
            </w:r>
          </w:p>
        </w:tc>
      </w:tr>
      <w:tr w:rsidR="00DD49E8" w:rsidRPr="00634259" w14:paraId="1B255692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4EAC" w14:textId="77777777" w:rsidR="00DD49E8" w:rsidRDefault="00DD49E8" w:rsidP="006B39B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7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ประยุกต์ความรู้</w:t>
            </w:r>
            <w:r w:rsidRPr="00816808">
              <w:rPr>
                <w:rFonts w:ascii="TH SarabunPSK" w:hAnsi="TH SarabunPSK" w:cs="TH SarabunPSK"/>
                <w:sz w:val="32"/>
                <w:szCs w:val="32"/>
                <w:cs/>
              </w:rPr>
              <w:t>กรณีตัวอย่างปัญหาความสมบูรณ์ของดินในประเทศไทยและการแก้ปัญหา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EE23E" w14:textId="77777777" w:rsidR="00DD49E8" w:rsidRPr="00927E4A" w:rsidRDefault="00DD49E8" w:rsidP="00927E4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A427B" w14:textId="77777777" w:rsidR="00DD49E8" w:rsidRDefault="00CD57B0" w:rsidP="00DD49E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ชิ้นงาน</w:t>
            </w:r>
            <w:r w:rsidR="00DD49E8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="00DD49E8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%</w:t>
            </w:r>
          </w:p>
          <w:p w14:paraId="10A56059" w14:textId="77777777" w:rsidR="00DD49E8" w:rsidRPr="00634259" w:rsidRDefault="00DD49E8" w:rsidP="00DD49E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ปลายภาค </w:t>
            </w:r>
            <w:r w:rsidR="00CD57B0">
              <w:rPr>
                <w:rFonts w:ascii="TH SarabunPSK" w:hAnsi="TH SarabunPSK" w:cs="TH SarabunPSK"/>
                <w:sz w:val="32"/>
                <w:szCs w:val="32"/>
                <w:lang w:val="en-US"/>
              </w:rPr>
              <w:t>15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DECE2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%</w:t>
            </w:r>
          </w:p>
        </w:tc>
      </w:tr>
      <w:tr w:rsidR="00DD49E8" w:rsidRPr="00634259" w14:paraId="25D74C3E" w14:textId="77777777" w:rsidTr="00DD49E8">
        <w:trPr>
          <w:trHeight w:val="639"/>
        </w:trPr>
        <w:tc>
          <w:tcPr>
            <w:tcW w:w="80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E8EC" w14:textId="77777777" w:rsidR="002853DC" w:rsidRDefault="002853DC" w:rsidP="002853DC">
            <w:pPr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lastRenderedPageBreak/>
              <w:t>TQF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5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: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7A14B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ด้านทักษะการวิเคราะห์เชิงตัวเลข การสื่อสารและการใช้เทคโนโลยี</w:t>
            </w:r>
          </w:p>
          <w:p w14:paraId="26D25CF5" w14:textId="77777777" w:rsidR="00DD49E8" w:rsidRPr="00114966" w:rsidRDefault="00DD49E8" w:rsidP="00E3767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 8</w:t>
            </w:r>
            <w:r w:rsidR="00E3767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E) </w:t>
            </w: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 เพื่อน</w:t>
            </w:r>
            <w:r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ำ</w:t>
            </w: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ไปเรียบเรียงและเขียนงานทางวิชาการ พร้อมทั้งสื่อสารในระดับสากล</w:t>
            </w: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1149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11496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.2)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4F7D3" w14:textId="77777777" w:rsidR="002853DC" w:rsidRDefault="002853DC" w:rsidP="001149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</w:p>
          <w:p w14:paraId="43E43BCF" w14:textId="77777777" w:rsidR="00DD49E8" w:rsidRPr="00114966" w:rsidRDefault="00DD49E8" w:rsidP="001149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0%</w:t>
            </w:r>
          </w:p>
        </w:tc>
      </w:tr>
      <w:tr w:rsidR="00DD49E8" w:rsidRPr="00634259" w14:paraId="7B367412" w14:textId="77777777" w:rsidTr="00DD49E8">
        <w:trPr>
          <w:trHeight w:val="639"/>
        </w:trPr>
        <w:tc>
          <w:tcPr>
            <w:tcW w:w="3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94AA68" w14:textId="77777777" w:rsidR="00DD49E8" w:rsidRDefault="00DD49E8" w:rsidP="00E3767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8</w:t>
            </w:r>
            <w:r w:rsidR="00E3767B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6B39BE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วิเคราะห์บทความ</w:t>
            </w:r>
            <w:r w:rsidRPr="00921288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วิชาการ</w:t>
            </w:r>
            <w:r w:rsidRPr="00816808">
              <w:rPr>
                <w:rFonts w:ascii="TH SarabunPSK" w:hAnsi="TH SarabunPSK" w:cs="TH SarabunPSK"/>
                <w:sz w:val="32"/>
                <w:szCs w:val="32"/>
                <w:cs/>
              </w:rPr>
              <w:t>ปัญหาความสมบูรณ์ของดินและการแก้ปัญหา</w:t>
            </w:r>
          </w:p>
        </w:tc>
        <w:tc>
          <w:tcPr>
            <w:tcW w:w="2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5A475A" w14:textId="77777777" w:rsidR="00DD49E8" w:rsidRDefault="00DD49E8" w:rsidP="00927E4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  <w:p w14:paraId="43700CEE" w14:textId="77777777" w:rsidR="00DD49E8" w:rsidRPr="00927E4A" w:rsidRDefault="00DD49E8" w:rsidP="00927E4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DA02" w14:textId="77777777" w:rsidR="00DD49E8" w:rsidRDefault="00DD49E8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ชิ้นงาน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10%</w:t>
            </w:r>
          </w:p>
          <w:p w14:paraId="4E344682" w14:textId="77777777" w:rsidR="00DD49E8" w:rsidRPr="00634259" w:rsidRDefault="00DD49E8" w:rsidP="00EF09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%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C384" w14:textId="77777777" w:rsidR="00DD49E8" w:rsidRPr="008C3090" w:rsidRDefault="00DD49E8" w:rsidP="00EF09F6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%</w:t>
            </w:r>
          </w:p>
        </w:tc>
      </w:tr>
    </w:tbl>
    <w:p w14:paraId="730FBD90" w14:textId="77777777" w:rsidR="00114966" w:rsidRDefault="00114966" w:rsidP="00816808">
      <w:pPr>
        <w:rPr>
          <w:rFonts w:ascii="TH SarabunPSK" w:hAnsi="TH SarabunPSK" w:cs="TH SarabunPSK"/>
          <w:sz w:val="32"/>
          <w:szCs w:val="32"/>
        </w:rPr>
      </w:pPr>
    </w:p>
    <w:p w14:paraId="3DE83439" w14:textId="77777777" w:rsidR="00927E4A" w:rsidRDefault="00927E4A" w:rsidP="00927E4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102852BD" w14:textId="77777777" w:rsidR="00927E4A" w:rsidRPr="00F734AA" w:rsidRDefault="00927E4A" w:rsidP="00927E4A">
      <w:pPr>
        <w:pStyle w:val="ListParagraph"/>
        <w:numPr>
          <w:ilvl w:val="0"/>
          <w:numId w:val="2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Pr="00F734AA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p w14:paraId="75FAE2F1" w14:textId="77777777" w:rsidR="00927E4A" w:rsidRDefault="00927E4A" w:rsidP="00927E4A">
      <w:pPr>
        <w:rPr>
          <w:lang w:eastAsia="x-none" w:bidi="ar-SA"/>
        </w:rPr>
      </w:pPr>
    </w:p>
    <w:tbl>
      <w:tblPr>
        <w:tblW w:w="9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2356"/>
        <w:gridCol w:w="905"/>
        <w:gridCol w:w="867"/>
        <w:gridCol w:w="1087"/>
        <w:gridCol w:w="1696"/>
        <w:gridCol w:w="1196"/>
        <w:gridCol w:w="933"/>
      </w:tblGrid>
      <w:tr w:rsidR="00CD57B0" w:rsidRPr="00244EFF" w14:paraId="37BA41D9" w14:textId="77777777" w:rsidTr="005A35D0">
        <w:trPr>
          <w:trHeight w:val="625"/>
          <w:tblHeader/>
          <w:jc w:val="center"/>
        </w:trPr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4E11FED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23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92A1FC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7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D270E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FE3C8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C24321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49609CD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02DBE1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CD57B0" w:rsidRPr="00E14D14" w14:paraId="38D7690A" w14:textId="77777777" w:rsidTr="005A35D0">
        <w:trPr>
          <w:trHeight w:val="85"/>
          <w:tblHeader/>
          <w:jc w:val="center"/>
        </w:trPr>
        <w:tc>
          <w:tcPr>
            <w:tcW w:w="9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E617" w14:textId="77777777" w:rsidR="00927E4A" w:rsidRPr="00E14D14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C66" w14:textId="77777777" w:rsidR="00927E4A" w:rsidRPr="00E14D14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028F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C0B61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6380" w14:textId="77777777" w:rsidR="00927E4A" w:rsidRPr="00244EFF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บรรยาย</w:t>
            </w:r>
          </w:p>
        </w:tc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F087A" w14:textId="77777777" w:rsidR="00927E4A" w:rsidRPr="00E14D14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1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2E81" w14:textId="77777777" w:rsidR="00927E4A" w:rsidRPr="00E14D14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5B9D7" w14:textId="77777777" w:rsidR="00927E4A" w:rsidRPr="00E14D14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CD57B0" w:rsidRPr="00E14D14" w14:paraId="56F22405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68BE" w14:textId="77777777" w:rsidR="00927E4A" w:rsidRPr="00104195" w:rsidRDefault="00927E4A" w:rsidP="00FD0F1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104195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</w:p>
          <w:p w14:paraId="0DF01F23" w14:textId="7CDA00B6" w:rsidR="00927E4A" w:rsidRPr="00104195" w:rsidRDefault="009D7ED8" w:rsidP="00FD0F1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73A96" w14:textId="77777777" w:rsidR="00927E4A" w:rsidRPr="00EE542C" w:rsidRDefault="00927E4A" w:rsidP="00927E4A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E542C">
              <w:rPr>
                <w:rFonts w:ascii="TH SarabunPSK" w:hAnsi="TH SarabunPSK" w:cs="TH SarabunPSK"/>
                <w:sz w:val="32"/>
                <w:szCs w:val="32"/>
                <w:cs/>
              </w:rPr>
              <w:t>ชี้แจงรายวิชา</w:t>
            </w:r>
          </w:p>
          <w:p w14:paraId="74BF6129" w14:textId="77777777" w:rsidR="00927E4A" w:rsidRPr="00EE542C" w:rsidRDefault="00927E4A" w:rsidP="00927E4A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ที่ 1</w:t>
            </w:r>
            <w:r w:rsidRPr="00EE542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นำ</w:t>
            </w:r>
          </w:p>
          <w:p w14:paraId="6CFF4579" w14:textId="77777777" w:rsidR="00927E4A" w:rsidRPr="00EE542C" w:rsidRDefault="00927E4A" w:rsidP="00927E4A">
            <w:pPr>
              <w:pStyle w:val="ListParagraph"/>
              <w:numPr>
                <w:ilvl w:val="0"/>
                <w:numId w:val="3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E542C">
              <w:rPr>
                <w:rFonts w:ascii="TH SarabunPSK" w:hAnsi="TH SarabunPSK" w:cs="TH SarabunPSK"/>
                <w:sz w:val="32"/>
                <w:szCs w:val="32"/>
                <w:cs/>
              </w:rPr>
              <w:t>บทบาทของดิน ปุ๋ย และน้ำ ในการพัฒนาเทคโนโลยีการเกษตร</w:t>
            </w:r>
          </w:p>
          <w:p w14:paraId="18191C3C" w14:textId="77777777" w:rsidR="00927E4A" w:rsidRPr="00E14D14" w:rsidRDefault="00927E4A" w:rsidP="00927E4A">
            <w:pPr>
              <w:pStyle w:val="ListParagraph"/>
              <w:numPr>
                <w:ilvl w:val="0"/>
                <w:numId w:val="3"/>
              </w:numP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EE542C">
              <w:rPr>
                <w:rFonts w:ascii="TH SarabunPSK" w:hAnsi="TH SarabunPSK" w:cs="TH SarabunPSK"/>
                <w:sz w:val="32"/>
                <w:szCs w:val="32"/>
                <w:cs/>
              </w:rPr>
              <w:t>วิวัฒนาการความอุดมสมบูรณ์ของดิน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CE538" w14:textId="77777777" w:rsidR="00927E4A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1</w:t>
            </w:r>
          </w:p>
          <w:p w14:paraId="04D24A66" w14:textId="77777777" w:rsidR="00927E4A" w:rsidRPr="00E14D14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CF40" w14:textId="77777777" w:rsidR="00927E4A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-</w:t>
            </w:r>
          </w:p>
          <w:p w14:paraId="59277376" w14:textId="77777777" w:rsidR="00927E4A" w:rsidRPr="00E14D14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2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54BF5" w14:textId="77777777" w:rsidR="00927E4A" w:rsidRPr="00E14D14" w:rsidRDefault="00927E4A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FEAE4" w14:textId="77777777" w:rsidR="00927E4A" w:rsidRPr="00E14D14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1475" w14:textId="77777777" w:rsidR="00927E4A" w:rsidRPr="00E14D14" w:rsidRDefault="00CD57B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2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487FF" w14:textId="77777777" w:rsidR="00927E4A" w:rsidRPr="00E14D14" w:rsidRDefault="00927E4A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8B030E" w:rsidRPr="00E14D14" w14:paraId="1AAC27E2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CB141" w14:textId="77777777" w:rsidR="008B030E" w:rsidRPr="00104195" w:rsidRDefault="008B030E" w:rsidP="00FD0F1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104195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-3</w:t>
            </w:r>
          </w:p>
          <w:p w14:paraId="5908D17F" w14:textId="30037524" w:rsidR="003579DC" w:rsidRPr="00104195" w:rsidRDefault="009D7ED8" w:rsidP="009D7ED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C888" w14:textId="77777777" w:rsidR="008B030E" w:rsidRPr="00EE542C" w:rsidRDefault="008B030E" w:rsidP="00927E4A">
            <w:pPr>
              <w:ind w:left="33"/>
              <w:rPr>
                <w:rFonts w:ascii="TH SarabunPSK" w:hAnsi="TH SarabunPSK" w:cs="TH SarabunPSK"/>
                <w:sz w:val="32"/>
                <w:szCs w:val="32"/>
              </w:rPr>
            </w:pP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ที่</w:t>
            </w:r>
            <w:r w:rsidRPr="00EE542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2</w:t>
            </w:r>
            <w:r w:rsidRPr="00EE542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ดินและปัจจัยควบคุมการเจริญเติบโตของพืช</w:t>
            </w:r>
          </w:p>
          <w:p w14:paraId="096EE99E" w14:textId="77777777" w:rsidR="008B030E" w:rsidRPr="00A96C32" w:rsidRDefault="008B030E" w:rsidP="00927E4A">
            <w:pPr>
              <w:pStyle w:val="ListParagraph"/>
              <w:numPr>
                <w:ilvl w:val="0"/>
                <w:numId w:val="4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96C32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สำคัญของดินและธาตุอาหารต่อการเจริญเติบโตของพืช</w:t>
            </w:r>
          </w:p>
          <w:p w14:paraId="7F050E90" w14:textId="77777777" w:rsidR="008B030E" w:rsidRDefault="008B030E" w:rsidP="00927E4A">
            <w:pPr>
              <w:pStyle w:val="ListParagraph"/>
              <w:numPr>
                <w:ilvl w:val="0"/>
                <w:numId w:val="4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ความเป็นประโยชน์ของธาตุอาหารพืช</w:t>
            </w:r>
          </w:p>
          <w:p w14:paraId="000CA50D" w14:textId="77777777" w:rsidR="008B030E" w:rsidRDefault="008B030E" w:rsidP="00927E4A">
            <w:pPr>
              <w:pStyle w:val="ListParagraph"/>
              <w:numPr>
                <w:ilvl w:val="0"/>
                <w:numId w:val="4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ัจจัยควบคุมความเป็นประโยชน์ของธาตุอาหารพืช</w:t>
            </w:r>
          </w:p>
          <w:p w14:paraId="00248538" w14:textId="77777777" w:rsidR="003579DC" w:rsidRPr="00EE542C" w:rsidRDefault="003579DC" w:rsidP="003579DC">
            <w:pPr>
              <w:pStyle w:val="ListParagraph"/>
              <w:ind w:left="394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7703E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>CLO2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B2D0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8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B47F" w14:textId="77777777" w:rsidR="008B030E" w:rsidRPr="00E14324" w:rsidRDefault="008B030E" w:rsidP="00E1432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24B4D" w14:textId="77777777" w:rsidR="008B030E" w:rsidRPr="005A35D0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7050" w14:textId="77777777" w:rsidR="008B030E" w:rsidRPr="00E14D14" w:rsidRDefault="008B030E" w:rsidP="00CD57B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8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46E67" w14:textId="32E39BA0" w:rsidR="008B030E" w:rsidRPr="00EE542C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ศ</w:t>
            </w:r>
            <w:r w:rsidR="007354E6" w:rsidRPr="007354E6">
              <w:rPr>
                <w:rFonts w:ascii="TH SarabunPSK" w:hAnsi="TH SarabunPSK" w:cs="TH SarabunPSK"/>
                <w:sz w:val="32"/>
                <w:szCs w:val="32"/>
                <w:cs/>
              </w:rPr>
              <w:t>.ดร. สุขุมาล หวานแก้ว</w:t>
            </w:r>
          </w:p>
        </w:tc>
      </w:tr>
      <w:tr w:rsidR="005A35D0" w:rsidRPr="00E14D14" w14:paraId="29E5E54E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2C0FF" w14:textId="77777777" w:rsidR="005A35D0" w:rsidRDefault="005A35D0" w:rsidP="003579DC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C12EEF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4</w:t>
            </w:r>
            <w:r w:rsidRPr="00C12EEF">
              <w:rPr>
                <w:rFonts w:ascii="TH SarabunPSK" w:hAnsi="TH SarabunPSK" w:cs="TH SarabunPSK"/>
                <w:bCs/>
                <w:sz w:val="32"/>
                <w:szCs w:val="32"/>
              </w:rPr>
              <w:t>-5</w:t>
            </w:r>
          </w:p>
          <w:p w14:paraId="0832E3D0" w14:textId="2CE39CAC" w:rsidR="003579DC" w:rsidRPr="00C12EEF" w:rsidRDefault="009D7ED8" w:rsidP="00A0202B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A48A1" w14:textId="77777777" w:rsidR="005A35D0" w:rsidRPr="00EE542C" w:rsidRDefault="005A35D0" w:rsidP="00FD0F10">
            <w:pPr>
              <w:ind w:left="3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ที่ 3 การประเมินความอุดมสมบูรณ์</w:t>
            </w:r>
          </w:p>
          <w:p w14:paraId="59A10674" w14:textId="77777777" w:rsidR="005A35D0" w:rsidRDefault="005A35D0" w:rsidP="001E1AFB">
            <w:pPr>
              <w:pStyle w:val="ListParagraph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ิจารณาจากอาการขาดธาตุอาหาร</w:t>
            </w:r>
          </w:p>
          <w:p w14:paraId="1181724D" w14:textId="77777777" w:rsidR="005A35D0" w:rsidRDefault="005A35D0" w:rsidP="001E1AFB">
            <w:pPr>
              <w:pStyle w:val="ListParagraph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ทดสอบการตอบสนองต่อธาตุอาหาร</w:t>
            </w:r>
          </w:p>
          <w:p w14:paraId="2E0AA580" w14:textId="77777777" w:rsidR="005A35D0" w:rsidRDefault="005A35D0" w:rsidP="001E1AFB">
            <w:pPr>
              <w:pStyle w:val="ListParagraph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ดิน</w:t>
            </w:r>
          </w:p>
          <w:p w14:paraId="697BFBCF" w14:textId="77777777" w:rsidR="005A35D0" w:rsidRPr="00EE542C" w:rsidRDefault="005A35D0" w:rsidP="001E1AFB">
            <w:pPr>
              <w:pStyle w:val="ListParagraph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วิเคราะห์พืช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2C02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D3394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68FE" w14:textId="77777777" w:rsidR="005A35D0" w:rsidRPr="00E14D14" w:rsidRDefault="005A35D0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A2E6" w14:textId="77777777" w:rsidR="005A35D0" w:rsidRP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4E75" w14:textId="77777777" w:rsidR="005A35D0" w:rsidRDefault="005A35D0" w:rsidP="00CD57B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1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 %</w:t>
            </w:r>
          </w:p>
          <w:p w14:paraId="6F64D6E9" w14:textId="77777777" w:rsidR="005A35D0" w:rsidRPr="00E14D14" w:rsidRDefault="005A35D0" w:rsidP="00CD57B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5A4F4" w14:textId="77777777" w:rsidR="005A35D0" w:rsidRPr="00E14D14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A35D0" w:rsidRPr="00E14D14" w14:paraId="1DB00E51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AB1CE" w14:textId="77777777" w:rsidR="005A35D0" w:rsidRDefault="005A35D0" w:rsidP="003579DC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t>6-7</w:t>
            </w:r>
          </w:p>
          <w:p w14:paraId="10A42F30" w14:textId="5D30C6F3" w:rsidR="003579DC" w:rsidRPr="00C12EEF" w:rsidRDefault="009D7ED8" w:rsidP="009725E9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307F4" w14:textId="77777777" w:rsidR="005A35D0" w:rsidRPr="001E1AFB" w:rsidRDefault="005A35D0" w:rsidP="00FD0F10">
            <w:pPr>
              <w:ind w:left="33" w:firstLine="1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</w:pPr>
            <w:r w:rsidRPr="001E1AF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บทที่ </w:t>
            </w:r>
            <w:r w:rsidRPr="001E1AF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/>
              </w:rPr>
              <w:t xml:space="preserve">4 </w:t>
            </w:r>
            <w:r w:rsidRPr="001E1AF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/>
              </w:rPr>
              <w:t>ปุ๋ยและการใช้ปุ๋ย</w:t>
            </w:r>
          </w:p>
          <w:p w14:paraId="4044C201" w14:textId="77777777" w:rsidR="005A35D0" w:rsidRPr="001E1AFB" w:rsidRDefault="005A35D0" w:rsidP="001E1AFB">
            <w:pPr>
              <w:pStyle w:val="ListParagraph"/>
              <w:numPr>
                <w:ilvl w:val="0"/>
                <w:numId w:val="7"/>
              </w:numPr>
              <w:ind w:left="391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1E1AF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ปุ๋ยเคมี ปุ๋ยอินทรีย์ และปุ๋ยชีวภาพ </w:t>
            </w:r>
          </w:p>
          <w:p w14:paraId="28D37A34" w14:textId="77777777" w:rsidR="005A35D0" w:rsidRPr="001E1AFB" w:rsidRDefault="005A35D0" w:rsidP="001E1AFB">
            <w:pPr>
              <w:pStyle w:val="ListParagraph"/>
              <w:numPr>
                <w:ilvl w:val="0"/>
                <w:numId w:val="7"/>
              </w:numPr>
              <w:ind w:left="391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1E1AF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หลักการและวิธีการใช้ปุ๋ย</w:t>
            </w:r>
            <w:r w:rsidRPr="001E1AFB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</w:p>
          <w:p w14:paraId="5403EE90" w14:textId="77777777" w:rsidR="005A35D0" w:rsidRPr="001E1AFB" w:rsidRDefault="005A35D0" w:rsidP="001E1AFB">
            <w:pPr>
              <w:pStyle w:val="ListParagraph"/>
              <w:numPr>
                <w:ilvl w:val="0"/>
                <w:numId w:val="7"/>
              </w:numPr>
              <w:ind w:left="391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E1AF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ผลตกค้าง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E3B4" w14:textId="77777777" w:rsidR="005A35D0" w:rsidRDefault="005A35D0" w:rsidP="001E1AF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33E9F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5FF27" w14:textId="77777777" w:rsidR="005A35D0" w:rsidRPr="00E14D14" w:rsidRDefault="005A35D0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A4726" w14:textId="77777777" w:rsidR="005A35D0" w:rsidRP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4E53" w14:textId="77777777" w:rsidR="005A35D0" w:rsidRDefault="005A35D0" w:rsidP="00CD57B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1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 %</w:t>
            </w:r>
          </w:p>
          <w:p w14:paraId="6771B7F7" w14:textId="77777777" w:rsidR="005A35D0" w:rsidRPr="00E14D14" w:rsidRDefault="005A35D0" w:rsidP="00CD57B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8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B7B90" w14:textId="288D936F" w:rsidR="005A35D0" w:rsidRPr="00EE542C" w:rsidRDefault="00E94386" w:rsidP="00FD0F1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ศ</w:t>
            </w:r>
            <w:r w:rsidR="007354E6" w:rsidRPr="007354E6">
              <w:rPr>
                <w:rFonts w:ascii="TH SarabunPSK" w:hAnsi="TH SarabunPSK" w:cs="TH SarabunPSK"/>
                <w:sz w:val="32"/>
                <w:szCs w:val="32"/>
                <w:cs/>
              </w:rPr>
              <w:t>.ดร. สุขุมาล หวานแก้ว</w:t>
            </w:r>
          </w:p>
        </w:tc>
      </w:tr>
      <w:tr w:rsidR="004D7F8D" w:rsidRPr="00E14D14" w14:paraId="63445524" w14:textId="77777777" w:rsidTr="004C2FB7">
        <w:trPr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20C73" w14:textId="0C981380" w:rsidR="004D7F8D" w:rsidRPr="00E14D14" w:rsidRDefault="00E5386C" w:rsidP="00A0202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สอบกลางภาค </w:t>
            </w:r>
            <w:r w:rsidR="00D470B5" w:rsidRPr="00D470B5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ARR</w:t>
            </w:r>
          </w:p>
        </w:tc>
      </w:tr>
      <w:tr w:rsidR="005A35D0" w:rsidRPr="00E14D14" w14:paraId="76BDF1B0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3D37" w14:textId="174B6CC0" w:rsidR="005A35D0" w:rsidRDefault="009725E9" w:rsidP="00FD0F10">
            <w:pPr>
              <w:ind w:hanging="30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9725E9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8,</w:t>
            </w:r>
            <w:r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 </w:t>
            </w:r>
            <w:r w:rsidR="005A35D0">
              <w:rPr>
                <w:rFonts w:ascii="TH SarabunPSK" w:hAnsi="TH SarabunPSK" w:cs="TH SarabunPSK"/>
                <w:bCs/>
                <w:sz w:val="32"/>
                <w:szCs w:val="32"/>
              </w:rPr>
              <w:t>10</w:t>
            </w:r>
          </w:p>
          <w:p w14:paraId="78D03979" w14:textId="3B8573EE" w:rsidR="005A35D0" w:rsidRPr="00C12EEF" w:rsidRDefault="009D7ED8" w:rsidP="00FD0F10">
            <w:pPr>
              <w:ind w:hanging="30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D6A2" w14:textId="77777777" w:rsidR="005A35D0" w:rsidRPr="00EE542C" w:rsidRDefault="005A35D0" w:rsidP="00FD0F10">
            <w:pPr>
              <w:ind w:left="33" w:firstLine="1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ดินมีปัญหาและการแก้ปัญหา</w:t>
            </w:r>
          </w:p>
          <w:p w14:paraId="30EBF279" w14:textId="77777777" w:rsidR="005A35D0" w:rsidRDefault="005A35D0" w:rsidP="00D5150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ินกรด</w:t>
            </w:r>
          </w:p>
          <w:p w14:paraId="66C1DBD4" w14:textId="77777777" w:rsidR="005A35D0" w:rsidRDefault="005A35D0" w:rsidP="00D5150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ินด่าง</w:t>
            </w:r>
          </w:p>
          <w:p w14:paraId="361B45FC" w14:textId="77777777" w:rsidR="005A35D0" w:rsidRDefault="005A35D0" w:rsidP="00D5150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ินเค็ม</w:t>
            </w:r>
          </w:p>
          <w:p w14:paraId="4F589296" w14:textId="77777777" w:rsidR="005A35D0" w:rsidRPr="00050A8F" w:rsidRDefault="005A35D0" w:rsidP="00D51507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ินเค็มโซดิก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6D9F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61A2B" w14:textId="77777777" w:rsidR="005A35D0" w:rsidRDefault="005A35D0" w:rsidP="00E1432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5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C04F" w14:textId="77777777" w:rsidR="005A35D0" w:rsidRPr="00E14D14" w:rsidRDefault="005A35D0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64A0" w14:textId="77777777" w:rsidR="005A35D0" w:rsidRP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D245E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1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.5 %</w:t>
            </w:r>
          </w:p>
          <w:p w14:paraId="1789069D" w14:textId="77777777" w:rsidR="005A35D0" w:rsidRPr="00E14D14" w:rsidRDefault="005A35D0" w:rsidP="00E1432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6E0D" w14:textId="77777777" w:rsidR="005A35D0" w:rsidRPr="00E14D14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A35D0" w:rsidRPr="00E14D14" w14:paraId="2C526F46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EEA3" w14:textId="77777777" w:rsidR="005A35D0" w:rsidRDefault="005A35D0" w:rsidP="00836B07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lastRenderedPageBreak/>
              <w:t>11-12</w:t>
            </w:r>
          </w:p>
          <w:p w14:paraId="15E8CD3E" w14:textId="3BF6520E" w:rsidR="005A35D0" w:rsidRPr="00C12EEF" w:rsidRDefault="009D7ED8" w:rsidP="009725E9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  <w:r w:rsidR="00836B0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77E7" w14:textId="77777777" w:rsidR="005A35D0" w:rsidRPr="00D51507" w:rsidRDefault="005A35D0" w:rsidP="00D51507">
            <w:pPr>
              <w:ind w:left="34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5150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Pr="00D5150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 w:rsidRPr="00D5150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การแก้ปัญหาดินที่มีปัญหาโดยกระบวนการทางชีวภาพ</w:t>
            </w:r>
          </w:p>
          <w:p w14:paraId="3C028B1F" w14:textId="77777777" w:rsidR="005A35D0" w:rsidRPr="00050A8F" w:rsidRDefault="005A35D0" w:rsidP="00D51507">
            <w:pPr>
              <w:pStyle w:val="ListParagraph"/>
              <w:ind w:left="394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FF290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95109" w14:textId="77777777" w:rsidR="005A35D0" w:rsidRDefault="005A35D0" w:rsidP="00E1432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.5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68E20" w14:textId="77777777" w:rsidR="005A35D0" w:rsidRPr="00E14D14" w:rsidRDefault="005A35D0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742E1" w14:textId="77777777" w:rsidR="005A35D0" w:rsidRPr="00E14D14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DA91A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1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.5 %</w:t>
            </w:r>
          </w:p>
          <w:p w14:paraId="5A3D0B8F" w14:textId="77777777" w:rsidR="005A35D0" w:rsidRPr="00E14D14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2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40DE" w14:textId="575AC92B" w:rsidR="005A35D0" w:rsidRPr="005A35D0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ศ.</w:t>
            </w:r>
            <w:r w:rsidR="005A35D0" w:rsidRPr="005A35D0">
              <w:rPr>
                <w:rFonts w:ascii="TH SarabunPSK" w:hAnsi="TH SarabunPSK" w:cs="TH SarabunPSK" w:hint="cs"/>
                <w:sz w:val="32"/>
                <w:szCs w:val="32"/>
                <w:cs/>
              </w:rPr>
              <w:t>ดร.ปริศนา วงศ์ล้อม</w:t>
            </w:r>
          </w:p>
        </w:tc>
      </w:tr>
      <w:tr w:rsidR="005A35D0" w:rsidRPr="00E14D14" w14:paraId="52880002" w14:textId="77777777" w:rsidTr="005A35D0">
        <w:trPr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962F" w14:textId="77777777" w:rsidR="005A35D0" w:rsidRDefault="005A35D0" w:rsidP="00A0202B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13</w:t>
            </w:r>
          </w:p>
          <w:p w14:paraId="60258D65" w14:textId="41362767" w:rsidR="00836B07" w:rsidRPr="001E1AFB" w:rsidRDefault="009D7ED8" w:rsidP="00A0202B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E5381" w14:textId="77777777" w:rsidR="005A35D0" w:rsidRPr="00EE542C" w:rsidRDefault="005A35D0" w:rsidP="00D51507">
            <w:pPr>
              <w:ind w:left="34"/>
              <w:rPr>
                <w:rFonts w:ascii="TH SarabunPSK" w:hAnsi="TH SarabunPSK" w:cs="TH SarabunPSK"/>
                <w:sz w:val="32"/>
                <w:szCs w:val="32"/>
              </w:rPr>
            </w:pP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ทที่</w:t>
            </w:r>
            <w:r w:rsidRPr="00EE542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  <w:r w:rsidRPr="00EE542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เตรียมดินและการปรับปรุงดิน</w:t>
            </w:r>
          </w:p>
          <w:p w14:paraId="09C6405A" w14:textId="77777777" w:rsidR="005A35D0" w:rsidRPr="00050A8F" w:rsidRDefault="005A35D0" w:rsidP="00D51507">
            <w:pPr>
              <w:pStyle w:val="ListParagraph"/>
              <w:numPr>
                <w:ilvl w:val="0"/>
                <w:numId w:val="10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50A8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ารเตรียมดินเพื่อการปลูกพืช   </w:t>
            </w:r>
          </w:p>
          <w:p w14:paraId="159F70EC" w14:textId="77777777" w:rsidR="005A35D0" w:rsidRDefault="005A35D0" w:rsidP="00D51507">
            <w:pPr>
              <w:pStyle w:val="ListParagraph"/>
              <w:numPr>
                <w:ilvl w:val="0"/>
                <w:numId w:val="10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50A8F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ธีการปรับปรุงดินที่มีปัญหาด้านสมบัติเคมี กายภาพที่ไม่เหมาะสม เพื่อการปลูกพืช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D85D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3E53" w14:textId="77777777" w:rsidR="005A35D0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BEE7C" w14:textId="77777777" w:rsidR="005A35D0" w:rsidRPr="00E14D14" w:rsidRDefault="005A35D0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004F" w14:textId="77777777" w:rsidR="005A35D0" w:rsidRPr="008B030E" w:rsidRDefault="008B030E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DBAE1" w14:textId="77777777" w:rsidR="005A35D0" w:rsidRPr="00E14D14" w:rsidRDefault="005A35D0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1E08" w14:textId="1AE1D2C5" w:rsidR="005A35D0" w:rsidRPr="00EE542C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ศ</w:t>
            </w:r>
            <w:r w:rsidR="007354E6" w:rsidRPr="007354E6">
              <w:rPr>
                <w:rFonts w:ascii="TH SarabunPSK" w:hAnsi="TH SarabunPSK" w:cs="TH SarabunPSK"/>
                <w:sz w:val="32"/>
                <w:szCs w:val="32"/>
                <w:cs/>
              </w:rPr>
              <w:t>.ดร. สุขุมาล หวานแก้ว</w:t>
            </w:r>
          </w:p>
        </w:tc>
      </w:tr>
      <w:tr w:rsidR="008B030E" w:rsidRPr="00E14D14" w14:paraId="01167726" w14:textId="77777777" w:rsidTr="005A35D0">
        <w:trPr>
          <w:trHeight w:val="4166"/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242B" w14:textId="77777777" w:rsidR="008B030E" w:rsidRDefault="008B030E" w:rsidP="00836B07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4</w:t>
            </w:r>
          </w:p>
          <w:p w14:paraId="16F95E7D" w14:textId="6FF2C918" w:rsidR="00836B07" w:rsidRPr="00DD49E8" w:rsidRDefault="009D7ED8" w:rsidP="00836B07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A538" w14:textId="77777777" w:rsidR="008B030E" w:rsidRPr="00871CFF" w:rsidRDefault="008B030E" w:rsidP="00FD0F10">
            <w:pPr>
              <w:ind w:left="33" w:firstLine="1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71C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9</w:t>
            </w:r>
            <w:r w:rsidRPr="00871C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การจัดระบบความสัมพันธ์ของดิน ปุ๋ย และน้ำ</w:t>
            </w:r>
          </w:p>
          <w:p w14:paraId="68913DF1" w14:textId="77777777" w:rsidR="008B030E" w:rsidRPr="00050A8F" w:rsidRDefault="008B030E" w:rsidP="00D51507">
            <w:pPr>
              <w:pStyle w:val="ListParagraph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50A8F">
              <w:rPr>
                <w:rFonts w:ascii="TH SarabunPSK" w:hAnsi="TH SarabunPSK" w:cs="TH SarabunPSK" w:hint="cs"/>
                <w:sz w:val="32"/>
                <w:szCs w:val="32"/>
                <w:cs/>
              </w:rPr>
              <w:t>แหล่งธาตุอาหารในดินและความเป็นประโยชน์ธาตุอาหารพืช</w:t>
            </w:r>
          </w:p>
          <w:p w14:paraId="27023645" w14:textId="77777777" w:rsidR="008B030E" w:rsidRPr="00050A8F" w:rsidRDefault="008B030E" w:rsidP="00D51507">
            <w:pPr>
              <w:pStyle w:val="ListParagraph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50A8F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จัดการดิน น้ำ และปุ๋ยเพื่อการปลูกพืช</w:t>
            </w:r>
          </w:p>
          <w:p w14:paraId="1AE8C83D" w14:textId="77777777" w:rsidR="008B030E" w:rsidRPr="00050A8F" w:rsidRDefault="008B030E" w:rsidP="00D51507">
            <w:pPr>
              <w:pStyle w:val="ListParagraph"/>
              <w:numPr>
                <w:ilvl w:val="0"/>
                <w:numId w:val="11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50A8F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ปุ๋ยตามค่าวิเคราะห์ดิน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9776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78C2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A417" w14:textId="77777777" w:rsidR="008B030E" w:rsidRPr="00E14D14" w:rsidRDefault="008B030E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9B244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  <w:p w14:paraId="1CF89F1E" w14:textId="77777777" w:rsidR="008B030E" w:rsidRPr="00927E4A" w:rsidRDefault="008B030E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D0627" w14:textId="77777777" w:rsidR="008B030E" w:rsidRDefault="008B030E" w:rsidP="00DD49E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1.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ชิ้นงานการวิเคราะห์บทความการจัดการดิน ปุ๋ย และน้ำ ต่อการเจริญเติบโตของพืช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 5%</w:t>
            </w:r>
          </w:p>
          <w:p w14:paraId="6DE1BC9A" w14:textId="77777777" w:rsidR="008B030E" w:rsidRPr="00E14D14" w:rsidRDefault="008B030E" w:rsidP="005A35D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2.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 %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D4B82" w14:textId="77777777" w:rsidR="008B030E" w:rsidRPr="00E14D14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8B030E" w:rsidRPr="00E14D14" w14:paraId="2CD24363" w14:textId="77777777" w:rsidTr="005A35D0">
        <w:trPr>
          <w:trHeight w:val="234"/>
          <w:jc w:val="center"/>
        </w:trPr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93C4" w14:textId="77777777" w:rsidR="008B030E" w:rsidRDefault="008B030E" w:rsidP="00836B07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Cs/>
                <w:sz w:val="32"/>
                <w:szCs w:val="32"/>
              </w:rPr>
              <w:t>15</w:t>
            </w:r>
          </w:p>
          <w:p w14:paraId="6362B16D" w14:textId="7D6B2AEA" w:rsidR="00836B07" w:rsidRPr="00C12EEF" w:rsidRDefault="009D7ED8" w:rsidP="00836B07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D8521" w14:textId="77777777" w:rsidR="008B030E" w:rsidRPr="00C12EEF" w:rsidRDefault="008B030E" w:rsidP="00FD0F10">
            <w:pPr>
              <w:ind w:left="33" w:firstLine="1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ผลกระทบต่อคุณภาพดินและสิ่งแวดล้อม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ละ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</w:t>
            </w:r>
            <w:r w:rsidRPr="00EE542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อนุรักษ์ดินและน้ำเพื่อการเพิ่มผลผลิตพืช</w:t>
            </w:r>
          </w:p>
          <w:p w14:paraId="3F29175C" w14:textId="77777777" w:rsidR="008B030E" w:rsidRPr="00A23631" w:rsidRDefault="008B030E" w:rsidP="00D51507">
            <w:pPr>
              <w:pStyle w:val="ListParagraph"/>
              <w:numPr>
                <w:ilvl w:val="0"/>
                <w:numId w:val="13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23631">
              <w:rPr>
                <w:rFonts w:ascii="TH SarabunPSK" w:hAnsi="TH SarabunPSK" w:cs="TH SarabunPSK" w:hint="cs"/>
                <w:sz w:val="32"/>
                <w:szCs w:val="32"/>
                <w:cs/>
              </w:rPr>
              <w:t>ปัญหาที่ก่อให้เกิด</w:t>
            </w:r>
            <w:r w:rsidRPr="00A23631">
              <w:rPr>
                <w:rFonts w:ascii="TH SarabunPSK" w:hAnsi="TH SarabunPSK" w:cs="TH SarabunPSK"/>
                <w:sz w:val="32"/>
                <w:szCs w:val="32"/>
                <w:cs/>
              </w:rPr>
              <w:t>การเสื่อมโทรมของทรัพยากรดิน</w:t>
            </w:r>
            <w:r w:rsidRPr="00A23631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สิ่งแวดล้อม</w:t>
            </w:r>
          </w:p>
          <w:p w14:paraId="2671EC21" w14:textId="77777777" w:rsidR="008B030E" w:rsidRDefault="008B030E" w:rsidP="00FD0F10">
            <w:pPr>
              <w:pStyle w:val="ListParagraph"/>
              <w:numPr>
                <w:ilvl w:val="0"/>
                <w:numId w:val="1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23631">
              <w:rPr>
                <w:rFonts w:ascii="TH SarabunPSK" w:hAnsi="TH SarabunPSK" w:cs="TH SarabunPSK" w:hint="cs"/>
                <w:sz w:val="32"/>
                <w:szCs w:val="32"/>
                <w:cs/>
              </w:rPr>
              <w:t>แนวทางป้องกันและแก้ไข</w:t>
            </w:r>
          </w:p>
          <w:p w14:paraId="7B7C814E" w14:textId="77777777" w:rsidR="008B030E" w:rsidRDefault="008B030E" w:rsidP="00FD0F10">
            <w:pPr>
              <w:pStyle w:val="ListParagraph"/>
              <w:numPr>
                <w:ilvl w:val="0"/>
                <w:numId w:val="1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นุรักษ์ดินวิธีทางพืช</w:t>
            </w:r>
          </w:p>
          <w:p w14:paraId="72798CF0" w14:textId="77777777" w:rsidR="008B030E" w:rsidRPr="00A23631" w:rsidRDefault="008B030E" w:rsidP="00FD0F10">
            <w:pPr>
              <w:pStyle w:val="ListParagraph"/>
              <w:numPr>
                <w:ilvl w:val="0"/>
                <w:numId w:val="12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นุรักษ์ดินวิธีทางกล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0B9EA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>CLO8</w:t>
            </w: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9210C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%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5976E" w14:textId="77777777" w:rsidR="008B030E" w:rsidRPr="00E14D14" w:rsidRDefault="008B030E" w:rsidP="00927E4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6181" w14:textId="77777777" w:rsidR="008B030E" w:rsidRDefault="008B030E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  <w:p w14:paraId="205C6629" w14:textId="77777777" w:rsidR="008B030E" w:rsidRPr="00927E4A" w:rsidRDefault="008B030E" w:rsidP="008B030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7F3A3" w14:textId="77777777" w:rsidR="008B030E" w:rsidRDefault="008B030E" w:rsidP="00DD49E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 xml:space="preserve">1.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ชิ้นงานการวิเคราะห์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lastRenderedPageBreak/>
              <w:t>บทความ</w:t>
            </w:r>
            <w:r w:rsidRPr="00DD49E8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  <w:t>ผลกระทบต่อคุณภาพดินและสิ่งแวดล้อม และการอนุรักษ์ดินและน้ำเพื่อการเพิ่มผลผลิตพืช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%</w:t>
            </w:r>
          </w:p>
          <w:p w14:paraId="78DA654A" w14:textId="77777777" w:rsidR="008B030E" w:rsidRDefault="008B030E" w:rsidP="00DD49E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2.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 %</w:t>
            </w:r>
          </w:p>
          <w:p w14:paraId="6D6CC71C" w14:textId="77777777" w:rsidR="008B030E" w:rsidRPr="00E14D14" w:rsidRDefault="008B030E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F6780" w14:textId="5CC85F2D" w:rsidR="008B030E" w:rsidRPr="00EE542C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ผศ</w:t>
            </w:r>
            <w:r w:rsidR="007354E6" w:rsidRPr="007354E6">
              <w:rPr>
                <w:rFonts w:ascii="TH SarabunPSK" w:hAnsi="TH SarabunPSK" w:cs="TH SarabunPSK"/>
                <w:sz w:val="32"/>
                <w:szCs w:val="32"/>
                <w:cs/>
              </w:rPr>
              <w:t>.ดร. สุขุมาล หวานแก้ว</w:t>
            </w:r>
          </w:p>
        </w:tc>
      </w:tr>
      <w:tr w:rsidR="004D7F8D" w:rsidRPr="00E14D14" w14:paraId="7718A8A8" w14:textId="77777777" w:rsidTr="003A16F8">
        <w:trPr>
          <w:trHeight w:val="234"/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F50D" w14:textId="29A95FBC" w:rsidR="004D7F8D" w:rsidRDefault="004D7F8D" w:rsidP="00A0202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 w:rsidR="00D470B5" w:rsidRPr="00D470B5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</w:tr>
    </w:tbl>
    <w:p w14:paraId="080B2EAE" w14:textId="094DB153" w:rsidR="00927E4A" w:rsidRDefault="00927E4A" w:rsidP="00816808">
      <w:pPr>
        <w:rPr>
          <w:rFonts w:ascii="TH SarabunPSK" w:hAnsi="TH SarabunPSK" w:cs="TH SarabunPSK"/>
          <w:sz w:val="32"/>
          <w:szCs w:val="32"/>
        </w:rPr>
      </w:pPr>
    </w:p>
    <w:p w14:paraId="300A8BD3" w14:textId="77777777" w:rsidR="003579DC" w:rsidRPr="006538A5" w:rsidRDefault="003579DC" w:rsidP="003579DC">
      <w:pPr>
        <w:pStyle w:val="ListParagraph"/>
        <w:numPr>
          <w:ilvl w:val="0"/>
          <w:numId w:val="14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6538A5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Pr="006538A5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p w14:paraId="1FA2E37D" w14:textId="77777777" w:rsidR="003579DC" w:rsidRDefault="003579DC" w:rsidP="003579DC">
      <w:pPr>
        <w:rPr>
          <w:lang w:eastAsia="x-none" w:bidi="ar-SA"/>
        </w:rPr>
      </w:pPr>
    </w:p>
    <w:tbl>
      <w:tblPr>
        <w:tblW w:w="10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744"/>
        <w:gridCol w:w="918"/>
        <w:gridCol w:w="882"/>
        <w:gridCol w:w="847"/>
        <w:gridCol w:w="1708"/>
        <w:gridCol w:w="1229"/>
        <w:gridCol w:w="1510"/>
      </w:tblGrid>
      <w:tr w:rsidR="003579DC" w:rsidRPr="00244EFF" w14:paraId="38450EA6" w14:textId="77777777" w:rsidTr="00FD0F10">
        <w:trPr>
          <w:trHeight w:val="625"/>
          <w:tblHeader/>
          <w:jc w:val="center"/>
        </w:trPr>
        <w:tc>
          <w:tcPr>
            <w:tcW w:w="12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6FDF0FA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17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127400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8DAEC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36F0C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F7D4A3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A52A4F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1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0550246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3579DC" w:rsidRPr="00244EFF" w14:paraId="51C2C6BA" w14:textId="77777777" w:rsidTr="00FD0F10">
        <w:trPr>
          <w:trHeight w:val="85"/>
          <w:tblHeader/>
          <w:jc w:val="center"/>
        </w:trPr>
        <w:tc>
          <w:tcPr>
            <w:tcW w:w="12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BA44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7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992E1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82D9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CB91E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67829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ปฏิบัติ</w:t>
            </w:r>
          </w:p>
        </w:tc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C8293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3EC2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66DE6" w14:textId="77777777" w:rsidR="003579DC" w:rsidRPr="00244EFF" w:rsidRDefault="003579DC" w:rsidP="00FD0F1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3579DC" w14:paraId="3EE030F2" w14:textId="77777777" w:rsidTr="003579DC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B3EC" w14:textId="77777777" w:rsidR="003579DC" w:rsidRDefault="003579DC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</w:p>
          <w:p w14:paraId="3E594338" w14:textId="0B95EC06" w:rsidR="003579DC" w:rsidRPr="006538A5" w:rsidRDefault="009D7ED8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4970F" w14:textId="77777777" w:rsidR="003579DC" w:rsidRPr="00334DBF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785037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ชี้แจงบทปฏิบัติการ  ข้อปฏิบัติการใช้ห้องปฏิบัติการ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เครื่องมือเบื้องต้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DA83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1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2B90C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-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BE20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B762" w14:textId="77777777" w:rsidR="003579DC" w:rsidRP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ธิตการใช้เครื่องมือ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2D17E" w14:textId="77777777" w:rsidR="003579DC" w:rsidRPr="00634259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CA9" w14:textId="3489200F" w:rsidR="003579DC" w:rsidRPr="00AF7158" w:rsidRDefault="00031BE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3579DC" w14:paraId="10C88090" w14:textId="77777777" w:rsidTr="003579DC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29000" w14:textId="77777777" w:rsidR="003579DC" w:rsidRDefault="003579DC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lastRenderedPageBreak/>
              <w:t>2-7</w:t>
            </w:r>
          </w:p>
          <w:p w14:paraId="781B32E7" w14:textId="524B6258" w:rsidR="00836B07" w:rsidRPr="00A0202B" w:rsidRDefault="009D7ED8" w:rsidP="00A0202B">
            <w:pPr>
              <w:jc w:val="center"/>
              <w:rPr>
                <w:cs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CBF21" w14:textId="77777777" w:rsidR="003579DC" w:rsidRPr="00785037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ปฏิบัติการ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ะเมิน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ธาตุอาหารในดิน และสารตกค้างใน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D2E87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5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ECD35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3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2DC3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84EE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  <w:p w14:paraId="3C9B784D" w14:textId="77777777" w:rsidR="003579DC" w:rsidRPr="008B030E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2F3A5" w14:textId="77777777" w:rsidR="003579DC" w:rsidRDefault="003579DC" w:rsidP="003579D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ปฏิบัติการ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3%</w:t>
            </w:r>
          </w:p>
          <w:p w14:paraId="7629DA54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9BD1B" w14:textId="08AE27E8" w:rsidR="003579DC" w:rsidRPr="00AF7158" w:rsidRDefault="00031BE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3579DC" w14:paraId="44C157C4" w14:textId="77777777" w:rsidTr="00A03A1C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8E049" w14:textId="6E4007C2" w:rsidR="003579DC" w:rsidRPr="00AF7158" w:rsidRDefault="00E5386C" w:rsidP="0095376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สอบกลางภาค </w:t>
            </w:r>
            <w:r w:rsidR="009D7ED8" w:rsidRPr="009D7ED8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ARR</w:t>
            </w:r>
          </w:p>
        </w:tc>
      </w:tr>
      <w:tr w:rsidR="003579DC" w14:paraId="40FF277E" w14:textId="77777777" w:rsidTr="003579DC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0CECC" w14:textId="1B97BD4F" w:rsidR="003579DC" w:rsidRDefault="00393BB5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8, 10</w:t>
            </w:r>
            <w:r w:rsidR="003579DC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14</w:t>
            </w:r>
          </w:p>
          <w:p w14:paraId="5F1A44B8" w14:textId="36F945E9" w:rsidR="00836B07" w:rsidRPr="00A0202B" w:rsidRDefault="009D7ED8" w:rsidP="00DE51F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B342B" w14:textId="77777777" w:rsidR="003579DC" w:rsidRPr="00785037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ปฏิบัติการ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ะเมินความอุดมสมบูรณ์</w:t>
            </w:r>
            <w:r w:rsidRPr="00D2638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และ</w:t>
            </w:r>
            <w:r w:rsidRPr="00D2638E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  <w:t>การปรับปรุง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099F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ab/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6F4D9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3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C0BBD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2282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  <w:p w14:paraId="7C37AEB0" w14:textId="77777777" w:rsidR="003579DC" w:rsidRPr="008B030E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5917E" w14:textId="77777777" w:rsidR="003579DC" w:rsidRDefault="003579DC" w:rsidP="003579D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ปฏิบัติการ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3%</w:t>
            </w:r>
          </w:p>
          <w:p w14:paraId="451B7CD8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13DDD" w14:textId="013299D4" w:rsidR="003579DC" w:rsidRPr="00AF7158" w:rsidRDefault="00031BE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3579DC" w14:paraId="3521D7D9" w14:textId="77777777" w:rsidTr="003579DC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AEF4F" w14:textId="77777777" w:rsidR="003579DC" w:rsidRDefault="003579DC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5</w:t>
            </w:r>
          </w:p>
          <w:p w14:paraId="2DDB57B5" w14:textId="3E0BF54C" w:rsidR="00836B07" w:rsidRPr="003579DC" w:rsidRDefault="009D7ED8" w:rsidP="003579D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08276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/>
              </w:rPr>
              <w:t>นำเสนอรายงานปฏิบัติการ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9BC30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5</w:t>
            </w:r>
          </w:p>
          <w:p w14:paraId="139556AE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/>
              </w:rPr>
              <w:t>CLO6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B117F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</w:p>
          <w:p w14:paraId="064B2F80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E65E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65B6" w14:textId="77777777" w:rsidR="003579DC" w:rsidRPr="00634259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CE7C" w14:textId="77777777" w:rsidR="003579DC" w:rsidRDefault="003579DC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นำเสนอผล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4%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F3CF1" w14:textId="06A3EE01" w:rsidR="003579DC" w:rsidRPr="00AF7158" w:rsidRDefault="00031BE0" w:rsidP="00FD0F1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3579DC" w14:paraId="4F4AB68A" w14:textId="77777777" w:rsidTr="00663C8D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61B1" w14:textId="4F4AA98C" w:rsidR="003579DC" w:rsidRPr="00AF7158" w:rsidRDefault="00DE51F8" w:rsidP="00DE51F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อบปลายภาค</w:t>
            </w:r>
            <w:r w:rsidR="009D7ED8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9D7ED8" w:rsidRPr="009D7ED8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ARR</w:t>
            </w:r>
          </w:p>
        </w:tc>
      </w:tr>
    </w:tbl>
    <w:p w14:paraId="0049B410" w14:textId="77777777" w:rsidR="003579DC" w:rsidRDefault="003579DC" w:rsidP="00816808">
      <w:pPr>
        <w:rPr>
          <w:rFonts w:ascii="TH SarabunPSK" w:hAnsi="TH SarabunPSK" w:cs="TH SarabunPSK"/>
          <w:sz w:val="32"/>
          <w:szCs w:val="32"/>
        </w:rPr>
      </w:pPr>
    </w:p>
    <w:p w14:paraId="268D7AD1" w14:textId="77777777" w:rsidR="00512CAD" w:rsidRDefault="00512CAD" w:rsidP="00816808">
      <w:pPr>
        <w:rPr>
          <w:rFonts w:ascii="TH SarabunPSK" w:hAnsi="TH SarabunPSK" w:cs="TH SarabunPSK"/>
          <w:sz w:val="32"/>
          <w:szCs w:val="32"/>
        </w:rPr>
      </w:pPr>
    </w:p>
    <w:p w14:paraId="1CAD75D4" w14:textId="77777777" w:rsidR="00512CAD" w:rsidRDefault="00512CAD" w:rsidP="00816808">
      <w:pPr>
        <w:rPr>
          <w:rFonts w:ascii="TH SarabunPSK" w:hAnsi="TH SarabunPSK" w:cs="TH SarabunPSK"/>
          <w:sz w:val="32"/>
          <w:szCs w:val="32"/>
        </w:rPr>
      </w:pPr>
    </w:p>
    <w:p w14:paraId="458DF5F8" w14:textId="77777777" w:rsidR="00512CAD" w:rsidRDefault="00512CAD" w:rsidP="00816808">
      <w:pPr>
        <w:rPr>
          <w:rFonts w:ascii="TH SarabunPSK" w:hAnsi="TH SarabunPSK" w:cs="TH SarabunPSK"/>
          <w:sz w:val="32"/>
          <w:szCs w:val="32"/>
        </w:rPr>
      </w:pPr>
    </w:p>
    <w:p w14:paraId="72220E85" w14:textId="77777777" w:rsidR="00512CAD" w:rsidRDefault="00512CAD" w:rsidP="00816808">
      <w:pPr>
        <w:rPr>
          <w:rFonts w:ascii="TH SarabunPSK" w:hAnsi="TH SarabunPSK" w:cs="TH SarabunPSK"/>
          <w:sz w:val="32"/>
          <w:szCs w:val="32"/>
        </w:rPr>
      </w:pPr>
    </w:p>
    <w:p w14:paraId="1F9405F2" w14:textId="77777777" w:rsidR="00512CAD" w:rsidRDefault="00512CAD" w:rsidP="00512CAD">
      <w:pPr>
        <w:spacing w:line="259" w:lineRule="auto"/>
        <w:rPr>
          <w:rFonts w:ascii="TH SarabunPSK" w:hAnsi="TH SarabunPSK" w:cs="TH SarabunPSK"/>
          <w:sz w:val="32"/>
          <w:szCs w:val="32"/>
          <w:cs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Style w:val="TableGrid"/>
        <w:tblW w:w="10065" w:type="dxa"/>
        <w:tblInd w:w="-176" w:type="dxa"/>
        <w:tblLook w:val="04A0" w:firstRow="1" w:lastRow="0" w:firstColumn="1" w:lastColumn="0" w:noHBand="0" w:noVBand="1"/>
      </w:tblPr>
      <w:tblGrid>
        <w:gridCol w:w="3261"/>
        <w:gridCol w:w="1560"/>
        <w:gridCol w:w="737"/>
        <w:gridCol w:w="837"/>
        <w:gridCol w:w="978"/>
        <w:gridCol w:w="713"/>
        <w:gridCol w:w="713"/>
        <w:gridCol w:w="1266"/>
      </w:tblGrid>
      <w:tr w:rsidR="00FC0FB1" w14:paraId="1CCF5926" w14:textId="77777777" w:rsidTr="00031114">
        <w:tc>
          <w:tcPr>
            <w:tcW w:w="3261" w:type="dxa"/>
            <w:vMerge w:val="restart"/>
            <w:vAlign w:val="center"/>
          </w:tcPr>
          <w:p w14:paraId="0CB4D1AF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ผู้สอน</w:t>
            </w:r>
          </w:p>
        </w:tc>
        <w:tc>
          <w:tcPr>
            <w:tcW w:w="1560" w:type="dxa"/>
            <w:vAlign w:val="center"/>
          </w:tcPr>
          <w:p w14:paraId="0FDCE5F8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286F01D5" w14:textId="77777777" w:rsidR="00FC0FB1" w:rsidRPr="00F734AA" w:rsidRDefault="00FC0FB1" w:rsidP="00E14324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6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574" w:type="dxa"/>
            <w:gridSpan w:val="2"/>
            <w:vAlign w:val="center"/>
          </w:tcPr>
          <w:p w14:paraId="45A61EB2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ปลายภาค</w:t>
            </w:r>
          </w:p>
          <w:p w14:paraId="10F47619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5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978" w:type="dxa"/>
            <w:vAlign w:val="center"/>
          </w:tcPr>
          <w:p w14:paraId="0D6351FC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ย่อย</w:t>
            </w:r>
          </w:p>
          <w:p w14:paraId="364CED2A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4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426" w:type="dxa"/>
            <w:gridSpan w:val="2"/>
            <w:vAlign w:val="center"/>
          </w:tcPr>
          <w:p w14:paraId="40333C13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ชิ้นงาน</w:t>
            </w:r>
          </w:p>
          <w:p w14:paraId="08947A40" w14:textId="77777777" w:rsidR="00FC0FB1" w:rsidRPr="00F734AA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5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266" w:type="dxa"/>
            <w:vAlign w:val="center"/>
          </w:tcPr>
          <w:p w14:paraId="43229874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ปฏิบัติการ</w:t>
            </w:r>
          </w:p>
          <w:p w14:paraId="213F849E" w14:textId="77777777" w:rsidR="00FC0FB1" w:rsidRPr="00F734AA" w:rsidRDefault="00FC0FB1" w:rsidP="00FD0F10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0%</w:t>
            </w:r>
          </w:p>
        </w:tc>
      </w:tr>
      <w:tr w:rsidR="00F54367" w14:paraId="191411C1" w14:textId="77777777" w:rsidTr="00031114">
        <w:tc>
          <w:tcPr>
            <w:tcW w:w="3261" w:type="dxa"/>
            <w:vMerge/>
          </w:tcPr>
          <w:p w14:paraId="599BBFAD" w14:textId="77777777" w:rsidR="00F54367" w:rsidRPr="00AF7158" w:rsidRDefault="00F54367" w:rsidP="00FD0F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60" w:type="dxa"/>
            <w:vAlign w:val="center"/>
          </w:tcPr>
          <w:p w14:paraId="47152484" w14:textId="77777777" w:rsidR="00F54367" w:rsidRDefault="004B4064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</w:t>
            </w:r>
            <w:r w:rsidR="00F54367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</w:p>
          <w:p w14:paraId="1126BF89" w14:textId="77777777" w:rsidR="00F54367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(U)</w:t>
            </w:r>
          </w:p>
        </w:tc>
        <w:tc>
          <w:tcPr>
            <w:tcW w:w="737" w:type="dxa"/>
            <w:vAlign w:val="center"/>
          </w:tcPr>
          <w:p w14:paraId="168EAD9C" w14:textId="77777777" w:rsidR="00F54367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4 (A)</w:t>
            </w:r>
          </w:p>
        </w:tc>
        <w:tc>
          <w:tcPr>
            <w:tcW w:w="837" w:type="dxa"/>
            <w:vAlign w:val="center"/>
          </w:tcPr>
          <w:p w14:paraId="7AA6EE0B" w14:textId="77777777" w:rsidR="00F54367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8 (E)</w:t>
            </w:r>
          </w:p>
        </w:tc>
        <w:tc>
          <w:tcPr>
            <w:tcW w:w="978" w:type="dxa"/>
            <w:vAlign w:val="center"/>
          </w:tcPr>
          <w:p w14:paraId="71071AEC" w14:textId="77777777" w:rsidR="00F54367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713" w:type="dxa"/>
            <w:vAlign w:val="center"/>
          </w:tcPr>
          <w:p w14:paraId="38A0C48C" w14:textId="77777777" w:rsidR="00F54367" w:rsidRDefault="00F54367" w:rsidP="00FD0F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4 (A)</w:t>
            </w:r>
          </w:p>
        </w:tc>
        <w:tc>
          <w:tcPr>
            <w:tcW w:w="713" w:type="dxa"/>
            <w:vAlign w:val="center"/>
          </w:tcPr>
          <w:p w14:paraId="0AA10F98" w14:textId="77777777" w:rsidR="00F54367" w:rsidRDefault="00F54367" w:rsidP="00FD0F10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8 (E)</w:t>
            </w:r>
          </w:p>
        </w:tc>
        <w:tc>
          <w:tcPr>
            <w:tcW w:w="1266" w:type="dxa"/>
            <w:vAlign w:val="center"/>
          </w:tcPr>
          <w:p w14:paraId="5FE000CD" w14:textId="77777777" w:rsidR="00F54367" w:rsidRDefault="004B4064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2</w:t>
            </w:r>
          </w:p>
          <w:p w14:paraId="2F8B965C" w14:textId="77777777" w:rsidR="00F54367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(U)</w:t>
            </w:r>
          </w:p>
        </w:tc>
      </w:tr>
      <w:tr w:rsidR="00FC0FB1" w14:paraId="09A5D7C4" w14:textId="77777777" w:rsidTr="00031114">
        <w:tc>
          <w:tcPr>
            <w:tcW w:w="3261" w:type="dxa"/>
            <w:vMerge/>
          </w:tcPr>
          <w:p w14:paraId="31F9D3C9" w14:textId="77777777" w:rsidR="00FC0FB1" w:rsidRPr="00AF7158" w:rsidRDefault="00FC0FB1" w:rsidP="00FD0F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60" w:type="dxa"/>
            <w:vAlign w:val="center"/>
          </w:tcPr>
          <w:p w14:paraId="583E821C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6%</w:t>
            </w:r>
          </w:p>
        </w:tc>
        <w:tc>
          <w:tcPr>
            <w:tcW w:w="737" w:type="dxa"/>
            <w:vAlign w:val="center"/>
          </w:tcPr>
          <w:p w14:paraId="71125FEF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5%</w:t>
            </w:r>
          </w:p>
        </w:tc>
        <w:tc>
          <w:tcPr>
            <w:tcW w:w="837" w:type="dxa"/>
            <w:vAlign w:val="center"/>
          </w:tcPr>
          <w:p w14:paraId="68F74603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%</w:t>
            </w:r>
          </w:p>
        </w:tc>
        <w:tc>
          <w:tcPr>
            <w:tcW w:w="978" w:type="dxa"/>
            <w:vAlign w:val="center"/>
          </w:tcPr>
          <w:p w14:paraId="7145DA65" w14:textId="77777777" w:rsidR="00FC0FB1" w:rsidRPr="00512CAD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12CAD">
              <w:rPr>
                <w:rFonts w:ascii="TH SarabunPSK" w:hAnsi="TH SarabunPSK" w:cs="TH SarabunPSK"/>
                <w:sz w:val="32"/>
                <w:szCs w:val="32"/>
                <w:lang w:val="en-US"/>
              </w:rPr>
              <w:t>4%</w:t>
            </w:r>
          </w:p>
        </w:tc>
        <w:tc>
          <w:tcPr>
            <w:tcW w:w="713" w:type="dxa"/>
            <w:vAlign w:val="center"/>
          </w:tcPr>
          <w:p w14:paraId="1FD857D1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%</w:t>
            </w:r>
          </w:p>
        </w:tc>
        <w:tc>
          <w:tcPr>
            <w:tcW w:w="713" w:type="dxa"/>
            <w:vAlign w:val="center"/>
          </w:tcPr>
          <w:p w14:paraId="49ADC1F8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%</w:t>
            </w:r>
          </w:p>
        </w:tc>
        <w:tc>
          <w:tcPr>
            <w:tcW w:w="1266" w:type="dxa"/>
            <w:vAlign w:val="center"/>
          </w:tcPr>
          <w:p w14:paraId="29F72727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30%</w:t>
            </w:r>
          </w:p>
        </w:tc>
      </w:tr>
      <w:tr w:rsidR="00FC0FB1" w14:paraId="4A715CBE" w14:textId="77777777" w:rsidTr="00031114">
        <w:tc>
          <w:tcPr>
            <w:tcW w:w="3261" w:type="dxa"/>
          </w:tcPr>
          <w:p w14:paraId="3A533074" w14:textId="77777777" w:rsidR="00FC0FB1" w:rsidRDefault="00FC0FB1" w:rsidP="00FD0F10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  <w:tc>
          <w:tcPr>
            <w:tcW w:w="1560" w:type="dxa"/>
            <w:vAlign w:val="center"/>
          </w:tcPr>
          <w:p w14:paraId="2476991A" w14:textId="77777777" w:rsidR="00FC0FB1" w:rsidRDefault="004D7F8D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</w:t>
            </w:r>
          </w:p>
        </w:tc>
        <w:tc>
          <w:tcPr>
            <w:tcW w:w="737" w:type="dxa"/>
            <w:vAlign w:val="center"/>
          </w:tcPr>
          <w:p w14:paraId="74DC2E71" w14:textId="77777777" w:rsidR="00FC0FB1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837" w:type="dxa"/>
            <w:vAlign w:val="center"/>
          </w:tcPr>
          <w:p w14:paraId="3DEEA780" w14:textId="77777777" w:rsidR="00FC0FB1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978" w:type="dxa"/>
            <w:vAlign w:val="center"/>
          </w:tcPr>
          <w:p w14:paraId="079CBC7C" w14:textId="77777777" w:rsidR="00FC0FB1" w:rsidRDefault="0084138D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</w:t>
            </w:r>
          </w:p>
        </w:tc>
        <w:tc>
          <w:tcPr>
            <w:tcW w:w="713" w:type="dxa"/>
            <w:vAlign w:val="center"/>
          </w:tcPr>
          <w:p w14:paraId="22F79280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.5</w:t>
            </w:r>
          </w:p>
        </w:tc>
        <w:tc>
          <w:tcPr>
            <w:tcW w:w="713" w:type="dxa"/>
            <w:vAlign w:val="center"/>
          </w:tcPr>
          <w:p w14:paraId="0EBC0DD9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1266" w:type="dxa"/>
            <w:vAlign w:val="center"/>
          </w:tcPr>
          <w:p w14:paraId="5F6BED09" w14:textId="31C50779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30</w:t>
            </w:r>
          </w:p>
        </w:tc>
      </w:tr>
      <w:tr w:rsidR="00FC0FB1" w14:paraId="79D1803E" w14:textId="77777777" w:rsidTr="00031114">
        <w:trPr>
          <w:trHeight w:val="64"/>
        </w:trPr>
        <w:tc>
          <w:tcPr>
            <w:tcW w:w="3261" w:type="dxa"/>
          </w:tcPr>
          <w:p w14:paraId="79FFC321" w14:textId="7CBC01B2" w:rsidR="00FC0FB1" w:rsidRPr="00AF7158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="00FC0FB1"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สุขุมาล หวานแก้ว</w:t>
            </w:r>
          </w:p>
        </w:tc>
        <w:tc>
          <w:tcPr>
            <w:tcW w:w="1560" w:type="dxa"/>
            <w:vAlign w:val="center"/>
          </w:tcPr>
          <w:p w14:paraId="63EDCE95" w14:textId="77777777" w:rsidR="00FC0FB1" w:rsidRDefault="004D7F8D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6</w:t>
            </w:r>
          </w:p>
        </w:tc>
        <w:tc>
          <w:tcPr>
            <w:tcW w:w="737" w:type="dxa"/>
            <w:vAlign w:val="center"/>
          </w:tcPr>
          <w:p w14:paraId="351B253D" w14:textId="77777777" w:rsidR="00FC0FB1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837" w:type="dxa"/>
            <w:vAlign w:val="center"/>
          </w:tcPr>
          <w:p w14:paraId="6D705958" w14:textId="77777777" w:rsidR="00FC0FB1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978" w:type="dxa"/>
            <w:vAlign w:val="center"/>
          </w:tcPr>
          <w:p w14:paraId="0A206A0D" w14:textId="77777777" w:rsidR="00FC0FB1" w:rsidRDefault="0084138D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</w:t>
            </w:r>
          </w:p>
        </w:tc>
        <w:tc>
          <w:tcPr>
            <w:tcW w:w="713" w:type="dxa"/>
            <w:vAlign w:val="center"/>
          </w:tcPr>
          <w:p w14:paraId="1891298D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713" w:type="dxa"/>
            <w:vAlign w:val="center"/>
          </w:tcPr>
          <w:p w14:paraId="13F3BBE0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1266" w:type="dxa"/>
            <w:vAlign w:val="center"/>
          </w:tcPr>
          <w:p w14:paraId="087B35F4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</w:tr>
      <w:tr w:rsidR="00FC0FB1" w14:paraId="7895A67F" w14:textId="77777777" w:rsidTr="00031114">
        <w:tc>
          <w:tcPr>
            <w:tcW w:w="3261" w:type="dxa"/>
          </w:tcPr>
          <w:p w14:paraId="7531C9F9" w14:textId="6DAA19C1" w:rsidR="00FC0FB1" w:rsidRPr="00AF7158" w:rsidRDefault="00E94386" w:rsidP="00FD0F10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="00FC0FB1"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ปริศนา วงค์ล้อม</w:t>
            </w:r>
          </w:p>
        </w:tc>
        <w:tc>
          <w:tcPr>
            <w:tcW w:w="1560" w:type="dxa"/>
            <w:vAlign w:val="center"/>
          </w:tcPr>
          <w:p w14:paraId="121E549D" w14:textId="77777777" w:rsidR="00FC0FB1" w:rsidRDefault="004D7F8D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737" w:type="dxa"/>
            <w:vAlign w:val="center"/>
          </w:tcPr>
          <w:p w14:paraId="30A0C7F4" w14:textId="77777777" w:rsidR="00FC0FB1" w:rsidRDefault="00F54367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</w:p>
        </w:tc>
        <w:tc>
          <w:tcPr>
            <w:tcW w:w="837" w:type="dxa"/>
            <w:vAlign w:val="center"/>
          </w:tcPr>
          <w:p w14:paraId="2323A8F8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978" w:type="dxa"/>
            <w:vAlign w:val="center"/>
          </w:tcPr>
          <w:p w14:paraId="2A15F6F4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713" w:type="dxa"/>
            <w:vAlign w:val="center"/>
          </w:tcPr>
          <w:p w14:paraId="27AFC5B6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.5</w:t>
            </w:r>
          </w:p>
        </w:tc>
        <w:tc>
          <w:tcPr>
            <w:tcW w:w="713" w:type="dxa"/>
            <w:vAlign w:val="center"/>
          </w:tcPr>
          <w:p w14:paraId="1D408D25" w14:textId="77777777" w:rsidR="00FC0FB1" w:rsidRDefault="00867CA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1266" w:type="dxa"/>
            <w:vAlign w:val="center"/>
          </w:tcPr>
          <w:p w14:paraId="5073767E" w14:textId="77777777" w:rsidR="00FC0FB1" w:rsidRDefault="00FC0FB1" w:rsidP="00FC0FB1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</w:tr>
    </w:tbl>
    <w:p w14:paraId="20215777" w14:textId="77777777" w:rsidR="004B4064" w:rsidRPr="00512CAD" w:rsidRDefault="004B4064" w:rsidP="004B4064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512CA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3A25377D" w14:textId="77777777" w:rsidR="004B4064" w:rsidRDefault="004B4064" w:rsidP="004B4064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O3</w:t>
      </w:r>
      <w:r w:rsidR="007354E6">
        <w:rPr>
          <w:rFonts w:ascii="TH SarabunPSK" w:hAnsi="TH SarabunPSK" w:cs="TH SarabunPSK"/>
          <w:sz w:val="32"/>
          <w:szCs w:val="32"/>
          <w:lang w:val="en-US"/>
        </w:rPr>
        <w:t xml:space="preserve"> (A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40CE8649" w14:textId="77777777" w:rsidR="004B4064" w:rsidRDefault="004B4064" w:rsidP="004B4064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1</w:t>
      </w:r>
      <w:r w:rsidR="007354E6">
        <w:rPr>
          <w:rFonts w:ascii="TH SarabunPSK" w:hAnsi="TH SarabunPSK" w:cs="TH SarabunPSK"/>
          <w:sz w:val="32"/>
          <w:szCs w:val="32"/>
          <w:lang w:val="en-US"/>
        </w:rPr>
        <w:t xml:space="preserve"> (U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30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4E026A1F" w14:textId="77777777" w:rsidR="004B4064" w:rsidRDefault="004B4064" w:rsidP="004B4064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2</w:t>
      </w:r>
      <w:r w:rsidR="007354E6">
        <w:rPr>
          <w:rFonts w:ascii="TH SarabunPSK" w:hAnsi="TH SarabunPSK" w:cs="TH SarabunPSK"/>
          <w:sz w:val="32"/>
          <w:szCs w:val="32"/>
          <w:lang w:val="en-US"/>
        </w:rPr>
        <w:t xml:space="preserve"> (U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3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4DAE0BAA" w14:textId="77777777" w:rsidR="004B4064" w:rsidRDefault="004B4064" w:rsidP="004B4064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4</w:t>
      </w:r>
      <w:r w:rsidR="007354E6">
        <w:rPr>
          <w:rFonts w:ascii="TH SarabunPSK" w:hAnsi="TH SarabunPSK" w:cs="TH SarabunPSK"/>
          <w:sz w:val="32"/>
          <w:szCs w:val="32"/>
          <w:lang w:val="en-US"/>
        </w:rPr>
        <w:t xml:space="preserve"> (A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290261E2" w14:textId="77777777" w:rsidR="004B4064" w:rsidRPr="00F40267" w:rsidRDefault="004B4064" w:rsidP="004B4064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8</w:t>
      </w:r>
      <w:r w:rsidR="007354E6">
        <w:rPr>
          <w:rFonts w:ascii="TH SarabunPSK" w:hAnsi="TH SarabunPSK" w:cs="TH SarabunPSK"/>
          <w:sz w:val="32"/>
          <w:szCs w:val="32"/>
          <w:lang w:val="en-US"/>
        </w:rPr>
        <w:t xml:space="preserve"> (E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/>
          <w:sz w:val="32"/>
          <w:szCs w:val="32"/>
          <w:lang w:val="en-US"/>
        </w:rPr>
        <w:tab/>
        <w:t>2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5B71EEDF" w14:textId="77777777" w:rsidR="004B4064" w:rsidRPr="00512CAD" w:rsidRDefault="004B4064" w:rsidP="004B4064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12CA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3CE5BDB3" w14:textId="77777777" w:rsidR="004B4064" w:rsidRDefault="004B4064" w:rsidP="004B4064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80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75-7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B+</w:t>
      </w:r>
    </w:p>
    <w:p w14:paraId="54AB49F4" w14:textId="77777777" w:rsidR="004B4064" w:rsidRDefault="004B4064" w:rsidP="004B4064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-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-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+</w:t>
      </w:r>
    </w:p>
    <w:p w14:paraId="4A40EBE2" w14:textId="77777777" w:rsidR="004B4064" w:rsidRDefault="004B4064" w:rsidP="004B4064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-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-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+ </w:t>
      </w:r>
    </w:p>
    <w:p w14:paraId="37A61990" w14:textId="77777777" w:rsidR="004B4064" w:rsidRDefault="004B4064" w:rsidP="004B4064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-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0-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7A2F88B1" w14:textId="77777777" w:rsidR="007978F6" w:rsidRPr="005260FC" w:rsidRDefault="007978F6" w:rsidP="007978F6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0C9BF746" w14:textId="77777777" w:rsidR="008D41AB" w:rsidRPr="008D41AB" w:rsidRDefault="008D41AB" w:rsidP="008D41AB">
      <w:pPr>
        <w:rPr>
          <w:rFonts w:ascii="TH SarabunPSK" w:hAnsi="TH SarabunPSK" w:cs="TH SarabunPSK"/>
          <w:b/>
          <w:bCs/>
          <w:sz w:val="32"/>
          <w:szCs w:val="32"/>
        </w:rPr>
      </w:pPr>
      <w:r w:rsidRPr="008D41AB">
        <w:rPr>
          <w:rFonts w:ascii="TH SarabunPSK" w:hAnsi="TH SarabunPSK" w:cs="TH SarabunPSK"/>
          <w:b/>
          <w:bCs/>
          <w:sz w:val="32"/>
          <w:szCs w:val="32"/>
          <w:cs/>
        </w:rPr>
        <w:t>เอกสารและข้อมูลสำคัญ</w:t>
      </w:r>
    </w:p>
    <w:p w14:paraId="5669ED67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มุกดา สุขสวัสดิ์. 2544. ความอุดมสมบูรณ์ของดิน. กรุงเทพฯ : โอเดียนสโตร์. 344 หน้า.</w:t>
      </w:r>
    </w:p>
    <w:p w14:paraId="38C5725E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จำเป็น อ่อนทอง. 2547. คู่มือการวิเคราะห์ดินและพืช. คณะทรัพยากรธรรมชาติ มหาวิทยาลัยสงขลานครินทร์.</w:t>
      </w:r>
    </w:p>
    <w:p w14:paraId="09C153D9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ยงยุทธ โอสถสภา. 2549. การให้ปุ๋ยทางใบ. กรุงเทพฯ: สำนักพิมพ์มหาวิทยาลัยเกษตรศาสตร์</w:t>
      </w:r>
      <w:r w:rsidRPr="008D41AB">
        <w:rPr>
          <w:rFonts w:ascii="TH SarabunPSK" w:hAnsi="TH SarabunPSK" w:cs="TH SarabunPSK"/>
          <w:sz w:val="32"/>
          <w:szCs w:val="32"/>
        </w:rPr>
        <w:t xml:space="preserve">, </w:t>
      </w:r>
      <w:r w:rsidRPr="008D41AB">
        <w:rPr>
          <w:rFonts w:ascii="TH SarabunPSK" w:hAnsi="TH SarabunPSK" w:cs="TH SarabunPSK"/>
          <w:sz w:val="32"/>
          <w:szCs w:val="32"/>
          <w:cs/>
        </w:rPr>
        <w:t>พิมพ์ครั้งที่ 2. 164 หน้า.</w:t>
      </w:r>
    </w:p>
    <w:p w14:paraId="58BA5B2F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ปฐพีชล วายุอัคคี. 2544. ดินและปุ๋ย. นนทบุรี : สำนักพิมพ์ฐานเกษตรกรรม</w:t>
      </w:r>
      <w:r w:rsidRPr="008D41AB">
        <w:rPr>
          <w:rFonts w:ascii="TH SarabunPSK" w:hAnsi="TH SarabunPSK" w:cs="TH SarabunPSK"/>
          <w:sz w:val="32"/>
          <w:szCs w:val="32"/>
        </w:rPr>
        <w:t>,</w:t>
      </w:r>
      <w:r w:rsidRPr="008D41AB">
        <w:rPr>
          <w:rFonts w:ascii="TH SarabunPSK" w:hAnsi="TH SarabunPSK" w:cs="TH SarabunPSK"/>
          <w:sz w:val="32"/>
          <w:szCs w:val="32"/>
          <w:cs/>
        </w:rPr>
        <w:t>พิมพ์ครั้งที่ 6. 133 หน้า.</w:t>
      </w:r>
    </w:p>
    <w:p w14:paraId="0049127D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ปิยะ ดวงพัตรา. 2553. สารปรับปรุงดิน. กรุงเทพฯ : สำนักพิมพ์มหาวิทยาลัยเกษตรศาสตร์</w:t>
      </w:r>
      <w:r w:rsidRPr="008D41AB">
        <w:rPr>
          <w:rFonts w:ascii="TH SarabunPSK" w:hAnsi="TH SarabunPSK" w:cs="TH SarabunPSK"/>
          <w:sz w:val="32"/>
          <w:szCs w:val="32"/>
        </w:rPr>
        <w:t xml:space="preserve">, </w:t>
      </w:r>
      <w:r w:rsidRPr="008D41AB">
        <w:rPr>
          <w:rFonts w:ascii="TH SarabunPSK" w:hAnsi="TH SarabunPSK" w:cs="TH SarabunPSK"/>
          <w:sz w:val="32"/>
          <w:szCs w:val="32"/>
          <w:cs/>
        </w:rPr>
        <w:t>256 หน้า.</w:t>
      </w:r>
    </w:p>
    <w:p w14:paraId="0E56F4EB" w14:textId="77777777" w:rsidR="008D41AB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lastRenderedPageBreak/>
        <w:t>มูลนิธิมหาวิทยาลัยเกษตรศาสตร์. 2540. ดินและปุ๋ย. กรุงเทพฯ : มูลนิธิมหาวิทยาลัยเกษตรศาสตร์</w:t>
      </w:r>
      <w:r w:rsidRPr="008D41AB">
        <w:rPr>
          <w:rFonts w:ascii="TH SarabunPSK" w:hAnsi="TH SarabunPSK" w:cs="TH SarabunPSK"/>
          <w:sz w:val="32"/>
          <w:szCs w:val="32"/>
        </w:rPr>
        <w:t xml:space="preserve">, </w:t>
      </w:r>
      <w:r w:rsidRPr="008D41AB">
        <w:rPr>
          <w:rFonts w:ascii="TH SarabunPSK" w:hAnsi="TH SarabunPSK" w:cs="TH SarabunPSK"/>
          <w:sz w:val="32"/>
          <w:szCs w:val="32"/>
          <w:cs/>
        </w:rPr>
        <w:t>บริษัทปุ๋ยแห่งชาติ</w:t>
      </w:r>
      <w:r w:rsidRPr="008D41AB">
        <w:rPr>
          <w:rFonts w:ascii="TH SarabunPSK" w:hAnsi="TH SarabunPSK" w:cs="TH SarabunPSK"/>
          <w:sz w:val="32"/>
          <w:szCs w:val="32"/>
        </w:rPr>
        <w:t xml:space="preserve">, </w:t>
      </w:r>
      <w:r w:rsidRPr="008D41AB">
        <w:rPr>
          <w:rFonts w:ascii="TH SarabunPSK" w:hAnsi="TH SarabunPSK" w:cs="TH SarabunPSK"/>
          <w:sz w:val="32"/>
          <w:szCs w:val="32"/>
          <w:cs/>
        </w:rPr>
        <w:t>พิมพ์ครั้งที่ 2. 216 หน้า</w:t>
      </w:r>
    </w:p>
    <w:p w14:paraId="38FE94FE" w14:textId="77777777" w:rsidR="00DD49E8" w:rsidRPr="008D41AB" w:rsidRDefault="008D41AB" w:rsidP="008D41AB">
      <w:pPr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8D41AB">
        <w:rPr>
          <w:rFonts w:ascii="TH SarabunPSK" w:hAnsi="TH SarabunPSK" w:cs="TH SarabunPSK"/>
          <w:sz w:val="32"/>
          <w:szCs w:val="32"/>
          <w:cs/>
        </w:rPr>
        <w:t>ศุภมาศ พนิชศักดิ์พัฒนา. 2540. ภาวะมลพิษของดินจากการใช้สารเคมี. กรุงเทพฯ : สำนักพิมพ์มหาวิทยาลัยเกษตรศาสตร์</w:t>
      </w:r>
      <w:r w:rsidRPr="008D41AB">
        <w:rPr>
          <w:rFonts w:ascii="TH SarabunPSK" w:hAnsi="TH SarabunPSK" w:cs="TH SarabunPSK"/>
          <w:sz w:val="32"/>
          <w:szCs w:val="32"/>
        </w:rPr>
        <w:t xml:space="preserve">, </w:t>
      </w:r>
      <w:r w:rsidRPr="008D41AB">
        <w:rPr>
          <w:rFonts w:ascii="TH SarabunPSK" w:hAnsi="TH SarabunPSK" w:cs="TH SarabunPSK"/>
          <w:sz w:val="32"/>
          <w:szCs w:val="32"/>
          <w:cs/>
        </w:rPr>
        <w:t>พิมพ์ครั้งที่ 2. 327 หน้า.</w:t>
      </w:r>
    </w:p>
    <w:sectPr w:rsidR="00DD49E8" w:rsidRPr="008D41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0C15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87C2100"/>
    <w:multiLevelType w:val="hybridMultilevel"/>
    <w:tmpl w:val="AC14F53E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" w15:restartNumberingAfterBreak="0">
    <w:nsid w:val="0A13260E"/>
    <w:multiLevelType w:val="hybridMultilevel"/>
    <w:tmpl w:val="4B58E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D41D2"/>
    <w:multiLevelType w:val="hybridMultilevel"/>
    <w:tmpl w:val="F694482E"/>
    <w:lvl w:ilvl="0" w:tplc="D83027C0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26EE3CF3"/>
    <w:multiLevelType w:val="hybridMultilevel"/>
    <w:tmpl w:val="F4CAA7D8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339E636A"/>
    <w:multiLevelType w:val="hybridMultilevel"/>
    <w:tmpl w:val="60F2A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F2883"/>
    <w:multiLevelType w:val="hybridMultilevel"/>
    <w:tmpl w:val="47E48B72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3B126F70"/>
    <w:multiLevelType w:val="hybridMultilevel"/>
    <w:tmpl w:val="E7B82D4C"/>
    <w:lvl w:ilvl="0" w:tplc="0409000F">
      <w:start w:val="1"/>
      <w:numFmt w:val="decimal"/>
      <w:lvlText w:val="%1."/>
      <w:lvlJc w:val="left"/>
      <w:pPr>
        <w:ind w:left="754" w:hanging="360"/>
      </w:p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8" w15:restartNumberingAfterBreak="0">
    <w:nsid w:val="3E7715CB"/>
    <w:multiLevelType w:val="hybridMultilevel"/>
    <w:tmpl w:val="47E48B72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9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443D0"/>
    <w:multiLevelType w:val="hybridMultilevel"/>
    <w:tmpl w:val="8ECA79DE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474430D1"/>
    <w:multiLevelType w:val="hybridMultilevel"/>
    <w:tmpl w:val="199AA922"/>
    <w:lvl w:ilvl="0" w:tplc="F3A82D08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2" w15:restartNumberingAfterBreak="0">
    <w:nsid w:val="6C6C3603"/>
    <w:multiLevelType w:val="hybridMultilevel"/>
    <w:tmpl w:val="C3D44CEA"/>
    <w:lvl w:ilvl="0" w:tplc="D83027C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3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578858904">
    <w:abstractNumId w:val="9"/>
  </w:num>
  <w:num w:numId="2" w16cid:durableId="1455053168">
    <w:abstractNumId w:val="13"/>
  </w:num>
  <w:num w:numId="3" w16cid:durableId="340358204">
    <w:abstractNumId w:val="11"/>
  </w:num>
  <w:num w:numId="4" w16cid:durableId="2100330215">
    <w:abstractNumId w:val="6"/>
  </w:num>
  <w:num w:numId="5" w16cid:durableId="1965119113">
    <w:abstractNumId w:val="8"/>
  </w:num>
  <w:num w:numId="6" w16cid:durableId="1030957391">
    <w:abstractNumId w:val="4"/>
  </w:num>
  <w:num w:numId="7" w16cid:durableId="1472750258">
    <w:abstractNumId w:val="7"/>
  </w:num>
  <w:num w:numId="8" w16cid:durableId="1125348049">
    <w:abstractNumId w:val="2"/>
  </w:num>
  <w:num w:numId="9" w16cid:durableId="1747603769">
    <w:abstractNumId w:val="5"/>
  </w:num>
  <w:num w:numId="10" w16cid:durableId="1017080527">
    <w:abstractNumId w:val="12"/>
  </w:num>
  <w:num w:numId="11" w16cid:durableId="1272515708">
    <w:abstractNumId w:val="10"/>
  </w:num>
  <w:num w:numId="12" w16cid:durableId="1865708518">
    <w:abstractNumId w:val="3"/>
  </w:num>
  <w:num w:numId="13" w16cid:durableId="1207136690">
    <w:abstractNumId w:val="1"/>
  </w:num>
  <w:num w:numId="14" w16cid:durableId="2075929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sLQ0NjAxNDO1NDJQ0lEKTi0uzszPAykwqwUAwrrYGSwAAAA="/>
  </w:docVars>
  <w:rsids>
    <w:rsidRoot w:val="00816808"/>
    <w:rsid w:val="00031114"/>
    <w:rsid w:val="00031BE0"/>
    <w:rsid w:val="00085A44"/>
    <w:rsid w:val="00104195"/>
    <w:rsid w:val="00114966"/>
    <w:rsid w:val="00170437"/>
    <w:rsid w:val="001E1AFB"/>
    <w:rsid w:val="00211118"/>
    <w:rsid w:val="0025495F"/>
    <w:rsid w:val="0026100F"/>
    <w:rsid w:val="00283D8B"/>
    <w:rsid w:val="002853DC"/>
    <w:rsid w:val="0029570F"/>
    <w:rsid w:val="003579DC"/>
    <w:rsid w:val="00393BB5"/>
    <w:rsid w:val="00435065"/>
    <w:rsid w:val="004478D1"/>
    <w:rsid w:val="00461888"/>
    <w:rsid w:val="00462CD0"/>
    <w:rsid w:val="004A04ED"/>
    <w:rsid w:val="004A5118"/>
    <w:rsid w:val="004B4064"/>
    <w:rsid w:val="004D7F8D"/>
    <w:rsid w:val="00512CAD"/>
    <w:rsid w:val="005A35D0"/>
    <w:rsid w:val="00696814"/>
    <w:rsid w:val="006B3723"/>
    <w:rsid w:val="006B39BE"/>
    <w:rsid w:val="007354E6"/>
    <w:rsid w:val="007978F6"/>
    <w:rsid w:val="007A14BC"/>
    <w:rsid w:val="00816808"/>
    <w:rsid w:val="00836B07"/>
    <w:rsid w:val="0084138D"/>
    <w:rsid w:val="00867CA1"/>
    <w:rsid w:val="008B030E"/>
    <w:rsid w:val="008B2C2F"/>
    <w:rsid w:val="008D41AB"/>
    <w:rsid w:val="00917EFF"/>
    <w:rsid w:val="00921288"/>
    <w:rsid w:val="00927E4A"/>
    <w:rsid w:val="00953760"/>
    <w:rsid w:val="009725E9"/>
    <w:rsid w:val="0097378C"/>
    <w:rsid w:val="009D7ED8"/>
    <w:rsid w:val="00A0202B"/>
    <w:rsid w:val="00AD48BB"/>
    <w:rsid w:val="00BA4627"/>
    <w:rsid w:val="00BD6F5B"/>
    <w:rsid w:val="00C46F1E"/>
    <w:rsid w:val="00CD57B0"/>
    <w:rsid w:val="00CF3AB0"/>
    <w:rsid w:val="00D2638E"/>
    <w:rsid w:val="00D470B5"/>
    <w:rsid w:val="00D51507"/>
    <w:rsid w:val="00D947E6"/>
    <w:rsid w:val="00DD49E8"/>
    <w:rsid w:val="00DE51F8"/>
    <w:rsid w:val="00E14324"/>
    <w:rsid w:val="00E3767B"/>
    <w:rsid w:val="00E510AB"/>
    <w:rsid w:val="00E5386C"/>
    <w:rsid w:val="00E94386"/>
    <w:rsid w:val="00EB7B7C"/>
    <w:rsid w:val="00F17A5D"/>
    <w:rsid w:val="00F54367"/>
    <w:rsid w:val="00FC0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FE678"/>
  <w15:docId w15:val="{CBFF3AB4-BD05-4699-9883-A9697CDB6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808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808"/>
    <w:pPr>
      <w:ind w:left="720"/>
      <w:contextualSpacing/>
    </w:pPr>
    <w:rPr>
      <w:szCs w:val="25"/>
    </w:rPr>
  </w:style>
  <w:style w:type="table" w:styleId="TableGrid">
    <w:name w:val="Table Grid"/>
    <w:basedOn w:val="TableNormal"/>
    <w:uiPriority w:val="39"/>
    <w:rsid w:val="00DD49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760"/>
    <w:rPr>
      <w:rFonts w:ascii="Leelawadee UI" w:hAnsi="Leelawade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760"/>
    <w:rPr>
      <w:rFonts w:ascii="Leelawadee UI" w:eastAsia="Times New Roman" w:hAnsi="Leelawadee UI" w:cs="Angsana New"/>
      <w:sz w:val="18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10</Pages>
  <Words>1566</Words>
  <Characters>892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22</cp:revision>
  <cp:lastPrinted>2021-11-28T04:16:00Z</cp:lastPrinted>
  <dcterms:created xsi:type="dcterms:W3CDTF">2020-11-25T16:02:00Z</dcterms:created>
  <dcterms:modified xsi:type="dcterms:W3CDTF">2022-06-27T03:56:00Z</dcterms:modified>
</cp:coreProperties>
</file>